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174DF" w14:textId="688EE5E6" w:rsidR="00B03090" w:rsidRPr="00000953" w:rsidRDefault="00964402" w:rsidP="00826E0C">
      <w:pPr>
        <w:spacing w:after="0" w:line="240" w:lineRule="auto"/>
        <w:jc w:val="center"/>
        <w:rPr>
          <w:rFonts w:cstheme="minorHAnsi"/>
          <w:bCs/>
          <w:sz w:val="20"/>
          <w:szCs w:val="20"/>
        </w:rPr>
      </w:pPr>
      <w:r w:rsidRPr="00000953">
        <w:rPr>
          <w:rFonts w:cstheme="minorHAnsi"/>
          <w:b/>
          <w:sz w:val="28"/>
          <w:szCs w:val="28"/>
        </w:rPr>
        <w:t xml:space="preserve">Documents </w:t>
      </w:r>
      <w:r w:rsidR="00153163" w:rsidRPr="00000953">
        <w:rPr>
          <w:rFonts w:cstheme="minorHAnsi"/>
          <w:b/>
          <w:sz w:val="28"/>
          <w:szCs w:val="28"/>
        </w:rPr>
        <w:t>Review</w:t>
      </w:r>
      <w:r w:rsidR="00007CD5">
        <w:rPr>
          <w:rFonts w:cstheme="minorHAnsi"/>
          <w:b/>
          <w:sz w:val="28"/>
          <w:szCs w:val="28"/>
        </w:rPr>
        <w:t xml:space="preserve"> Rubric</w:t>
      </w:r>
    </w:p>
    <w:p w14:paraId="109D84CD" w14:textId="0BC1A370" w:rsidR="00D1275F" w:rsidRPr="00000953" w:rsidRDefault="00D1275F" w:rsidP="00826E0C">
      <w:pPr>
        <w:spacing w:after="0" w:line="240" w:lineRule="auto"/>
        <w:rPr>
          <w:rFonts w:cstheme="minorHAnsi"/>
          <w:bCs/>
          <w:sz w:val="20"/>
          <w:szCs w:val="20"/>
        </w:rPr>
      </w:pPr>
      <w:r w:rsidRPr="00000953">
        <w:rPr>
          <w:rFonts w:cstheme="minorHAnsi"/>
          <w:bCs/>
          <w:sz w:val="20"/>
          <w:szCs w:val="20"/>
        </w:rPr>
        <w:t xml:space="preserve">Your Handshake Review </w:t>
      </w:r>
      <w:r w:rsidR="00082C7B">
        <w:rPr>
          <w:rFonts w:cstheme="minorHAnsi"/>
          <w:bCs/>
          <w:sz w:val="20"/>
          <w:szCs w:val="20"/>
        </w:rPr>
        <w:t>is</w:t>
      </w:r>
      <w:r w:rsidRPr="00000953">
        <w:rPr>
          <w:rFonts w:cstheme="minorHAnsi"/>
          <w:bCs/>
          <w:sz w:val="20"/>
          <w:szCs w:val="20"/>
        </w:rPr>
        <w:t xml:space="preserve"> based on our opinion of quality documents. </w:t>
      </w:r>
      <w:r w:rsidR="00B7793E">
        <w:rPr>
          <w:rFonts w:cstheme="minorHAnsi"/>
          <w:bCs/>
          <w:sz w:val="20"/>
          <w:szCs w:val="20"/>
        </w:rPr>
        <w:t>S</w:t>
      </w:r>
      <w:r w:rsidRPr="00000953">
        <w:rPr>
          <w:rFonts w:cstheme="minorHAnsi"/>
          <w:bCs/>
          <w:sz w:val="20"/>
          <w:szCs w:val="20"/>
        </w:rPr>
        <w:t xml:space="preserve">uggestions were developed from </w:t>
      </w:r>
      <w:r w:rsidR="00082C7B">
        <w:rPr>
          <w:rFonts w:cstheme="minorHAnsi"/>
          <w:bCs/>
          <w:sz w:val="20"/>
          <w:szCs w:val="20"/>
        </w:rPr>
        <w:t>interactions</w:t>
      </w:r>
      <w:r w:rsidRPr="00000953">
        <w:rPr>
          <w:rFonts w:cstheme="minorHAnsi"/>
          <w:bCs/>
          <w:sz w:val="20"/>
          <w:szCs w:val="20"/>
        </w:rPr>
        <w:t xml:space="preserve"> with employer</w:t>
      </w:r>
      <w:r w:rsidR="00082C7B">
        <w:rPr>
          <w:rFonts w:cstheme="minorHAnsi"/>
          <w:bCs/>
          <w:sz w:val="20"/>
          <w:szCs w:val="20"/>
        </w:rPr>
        <w:t>s</w:t>
      </w:r>
      <w:r w:rsidRPr="00000953">
        <w:rPr>
          <w:rFonts w:cstheme="minorHAnsi"/>
          <w:bCs/>
          <w:sz w:val="20"/>
          <w:szCs w:val="20"/>
        </w:rPr>
        <w:t xml:space="preserve">. Some are </w:t>
      </w:r>
      <w:r w:rsidR="00777642">
        <w:rPr>
          <w:rFonts w:cstheme="minorHAnsi"/>
          <w:bCs/>
          <w:sz w:val="20"/>
          <w:szCs w:val="20"/>
        </w:rPr>
        <w:t>opinion-based</w:t>
      </w:r>
      <w:r w:rsidRPr="00000953">
        <w:rPr>
          <w:rFonts w:cstheme="minorHAnsi"/>
          <w:bCs/>
          <w:sz w:val="20"/>
          <w:szCs w:val="20"/>
        </w:rPr>
        <w:t xml:space="preserve"> </w:t>
      </w:r>
      <w:r w:rsidR="00082C7B">
        <w:rPr>
          <w:rFonts w:cstheme="minorHAnsi"/>
          <w:bCs/>
          <w:sz w:val="20"/>
          <w:szCs w:val="20"/>
        </w:rPr>
        <w:t>and</w:t>
      </w:r>
      <w:r w:rsidRPr="00000953">
        <w:rPr>
          <w:rFonts w:cstheme="minorHAnsi"/>
          <w:bCs/>
          <w:sz w:val="20"/>
          <w:szCs w:val="20"/>
        </w:rPr>
        <w:t xml:space="preserve"> encourage best practices. Ultimately, each </w:t>
      </w:r>
      <w:r w:rsidR="00007126" w:rsidRPr="00000953">
        <w:rPr>
          <w:rFonts w:cstheme="minorHAnsi"/>
          <w:bCs/>
          <w:sz w:val="20"/>
          <w:szCs w:val="20"/>
        </w:rPr>
        <w:t>person</w:t>
      </w:r>
      <w:r w:rsidRPr="00000953">
        <w:rPr>
          <w:rFonts w:cstheme="minorHAnsi"/>
          <w:bCs/>
          <w:sz w:val="20"/>
          <w:szCs w:val="20"/>
        </w:rPr>
        <w:t xml:space="preserve"> should make content and style decisions </w:t>
      </w:r>
      <w:r w:rsidR="00777642">
        <w:rPr>
          <w:rFonts w:cstheme="minorHAnsi"/>
          <w:bCs/>
          <w:sz w:val="20"/>
          <w:szCs w:val="20"/>
        </w:rPr>
        <w:t>to</w:t>
      </w:r>
      <w:r w:rsidR="00082C7B">
        <w:rPr>
          <w:rFonts w:cstheme="minorHAnsi"/>
          <w:bCs/>
          <w:sz w:val="20"/>
          <w:szCs w:val="20"/>
        </w:rPr>
        <w:t xml:space="preserve"> </w:t>
      </w:r>
      <w:r w:rsidR="00777642">
        <w:rPr>
          <w:rFonts w:cstheme="minorHAnsi"/>
          <w:bCs/>
          <w:sz w:val="20"/>
          <w:szCs w:val="20"/>
        </w:rPr>
        <w:t>relate</w:t>
      </w:r>
      <w:r w:rsidRPr="00000953">
        <w:rPr>
          <w:rFonts w:cstheme="minorHAnsi"/>
          <w:bCs/>
          <w:sz w:val="20"/>
          <w:szCs w:val="20"/>
        </w:rPr>
        <w:t xml:space="preserve"> </w:t>
      </w:r>
      <w:r w:rsidR="00F54059">
        <w:rPr>
          <w:rFonts w:cstheme="minorHAnsi"/>
          <w:bCs/>
          <w:sz w:val="20"/>
          <w:szCs w:val="20"/>
        </w:rPr>
        <w:t xml:space="preserve">to </w:t>
      </w:r>
      <w:r w:rsidRPr="00000953">
        <w:rPr>
          <w:rFonts w:cstheme="minorHAnsi"/>
          <w:bCs/>
          <w:sz w:val="20"/>
          <w:szCs w:val="20"/>
        </w:rPr>
        <w:t>their fit. The benefit of this review is that it gives you options</w:t>
      </w:r>
      <w:r w:rsidR="00D37A04" w:rsidRPr="00000953">
        <w:rPr>
          <w:rFonts w:cstheme="minorHAnsi"/>
          <w:bCs/>
          <w:sz w:val="20"/>
          <w:szCs w:val="20"/>
        </w:rPr>
        <w:t xml:space="preserve"> and recommendations</w:t>
      </w:r>
      <w:r w:rsidRPr="00000953">
        <w:rPr>
          <w:rFonts w:cstheme="minorHAnsi"/>
          <w:bCs/>
          <w:sz w:val="20"/>
          <w:szCs w:val="20"/>
        </w:rPr>
        <w:t xml:space="preserve"> to consider. With appreciation – </w:t>
      </w:r>
      <w:r w:rsidR="00826E0C" w:rsidRPr="00000953">
        <w:rPr>
          <w:rFonts w:cstheme="minorHAnsi"/>
          <w:bCs/>
          <w:sz w:val="20"/>
          <w:szCs w:val="20"/>
        </w:rPr>
        <w:t>UCS</w:t>
      </w:r>
      <w:r w:rsidRPr="00000953">
        <w:rPr>
          <w:rFonts w:cstheme="minorHAnsi"/>
          <w:bCs/>
          <w:sz w:val="20"/>
          <w:szCs w:val="20"/>
        </w:rPr>
        <w:t xml:space="preserve"> Handshake Reviews Staff</w:t>
      </w:r>
      <w:r w:rsidR="004E4B62" w:rsidRPr="00000953">
        <w:rPr>
          <w:rFonts w:cstheme="minorHAnsi"/>
          <w:bCs/>
          <w:sz w:val="20"/>
          <w:szCs w:val="20"/>
        </w:rPr>
        <w:t xml:space="preserve"> </w:t>
      </w:r>
      <w:r w:rsidR="00964402" w:rsidRPr="00000953">
        <w:rPr>
          <w:rFonts w:cstheme="minorHAnsi"/>
          <w:bCs/>
          <w:sz w:val="20"/>
          <w:szCs w:val="20"/>
        </w:rPr>
        <w:t>(</w:t>
      </w:r>
      <w:hyperlink r:id="rId8" w:history="1">
        <w:r w:rsidR="00822340" w:rsidRPr="00000953">
          <w:rPr>
            <w:rStyle w:val="Hyperlink"/>
            <w:rFonts w:cstheme="minorHAnsi"/>
            <w:bCs/>
            <w:sz w:val="20"/>
            <w:szCs w:val="20"/>
          </w:rPr>
          <w:t>careers@etsu.edu</w:t>
        </w:r>
      </w:hyperlink>
      <w:r w:rsidR="00822340" w:rsidRPr="00000953">
        <w:rPr>
          <w:rFonts w:cstheme="minorHAnsi"/>
          <w:bCs/>
          <w:sz w:val="20"/>
          <w:szCs w:val="20"/>
        </w:rPr>
        <w:t xml:space="preserve">) </w:t>
      </w:r>
      <w:r w:rsidR="00826E0C" w:rsidRPr="00000953">
        <w:rPr>
          <w:rFonts w:cstheme="minorHAnsi"/>
          <w:bCs/>
          <w:sz w:val="20"/>
          <w:szCs w:val="20"/>
        </w:rPr>
        <w:br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ormat and Appearance"/>
        <w:tblDescription w:val="Cover letter checklist for format and appearance"/>
      </w:tblPr>
      <w:tblGrid>
        <w:gridCol w:w="9592"/>
        <w:gridCol w:w="33"/>
        <w:gridCol w:w="589"/>
        <w:gridCol w:w="35"/>
        <w:gridCol w:w="546"/>
      </w:tblGrid>
      <w:tr w:rsidR="009861B1" w:rsidRPr="00000953" w14:paraId="26A06B50" w14:textId="77777777" w:rsidTr="00793055">
        <w:trPr>
          <w:tblHeader/>
        </w:trPr>
        <w:tc>
          <w:tcPr>
            <w:tcW w:w="9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5FC74A2" w14:textId="5FA0705E" w:rsidR="009861B1" w:rsidRPr="00000953" w:rsidRDefault="00EE0729" w:rsidP="00826E0C">
            <w:pPr>
              <w:pStyle w:val="NoSpacing"/>
              <w:rPr>
                <w:rStyle w:val="Strong"/>
                <w:rFonts w:cstheme="minorHAnsi"/>
                <w:color w:val="FFFF00"/>
              </w:rPr>
            </w:pPr>
            <w:r w:rsidRPr="00000953">
              <w:rPr>
                <w:rStyle w:val="Strong"/>
                <w:rFonts w:cstheme="minorHAnsi"/>
                <w:color w:val="FFFF00"/>
              </w:rPr>
              <w:t xml:space="preserve">Job Description   </w:t>
            </w:r>
            <w:r w:rsidR="00D1275F" w:rsidRPr="00000953">
              <w:rPr>
                <w:rStyle w:val="Strong"/>
                <w:rFonts w:cstheme="minorHAnsi"/>
                <w:color w:val="FFFF00"/>
              </w:rPr>
              <w:t>C</w:t>
            </w:r>
            <w:r w:rsidR="00D1275F" w:rsidRPr="00000953">
              <w:rPr>
                <w:rStyle w:val="Strong"/>
                <w:color w:val="FFFF00"/>
              </w:rPr>
              <w:t xml:space="preserve">onsiderations </w:t>
            </w:r>
            <w:r w:rsidR="00B0194B" w:rsidRPr="00000953">
              <w:rPr>
                <w:rStyle w:val="Strong"/>
                <w:color w:val="FFFF00"/>
              </w:rPr>
              <w:t xml:space="preserve">                                                     </w:t>
            </w:r>
            <w:r w:rsidR="00AD392C" w:rsidRPr="00000953">
              <w:rPr>
                <w:rStyle w:val="Strong"/>
                <w:color w:val="FFFF00"/>
              </w:rPr>
              <w:t xml:space="preserve">             </w:t>
            </w:r>
            <w:r w:rsidR="0051101D" w:rsidRPr="00000953">
              <w:rPr>
                <w:rStyle w:val="Strong"/>
                <w:color w:val="FFFF00"/>
              </w:rPr>
              <w:t xml:space="preserve"> </w:t>
            </w:r>
            <w:r w:rsidRPr="00000953">
              <w:rPr>
                <w:rStyle w:val="Strong"/>
                <w:color w:val="FFFF00"/>
              </w:rPr>
              <w:t xml:space="preserve">   </w:t>
            </w:r>
            <w:r w:rsidR="00000953" w:rsidRPr="00000953">
              <w:rPr>
                <w:rStyle w:val="Strong"/>
                <w:color w:val="FFFF00"/>
              </w:rPr>
              <w:t xml:space="preserve">  “</w:t>
            </w:r>
            <w:r w:rsidR="00B0194B" w:rsidRPr="00000953">
              <w:rPr>
                <w:rFonts w:cstheme="minorHAnsi"/>
                <w:color w:val="FFFF00"/>
                <w:sz w:val="20"/>
                <w:szCs w:val="20"/>
              </w:rPr>
              <w:t>Yes</w:t>
            </w:r>
            <w:r w:rsidR="00AD392C" w:rsidRPr="00000953">
              <w:rPr>
                <w:rFonts w:cstheme="minorHAnsi"/>
                <w:color w:val="FFFF00"/>
                <w:sz w:val="20"/>
                <w:szCs w:val="20"/>
              </w:rPr>
              <w:t>”</w:t>
            </w:r>
            <w:r w:rsidR="00B0194B" w:rsidRPr="00000953">
              <w:rPr>
                <w:rFonts w:cstheme="minorHAnsi"/>
                <w:bCs/>
                <w:color w:val="FFFF00"/>
                <w:sz w:val="20"/>
                <w:szCs w:val="20"/>
              </w:rPr>
              <w:t xml:space="preserve"> </w:t>
            </w:r>
            <w:r w:rsidR="00B0194B" w:rsidRPr="00000953">
              <w:rPr>
                <w:rFonts w:cstheme="minorHAnsi"/>
                <w:bCs/>
                <w:sz w:val="20"/>
                <w:szCs w:val="20"/>
              </w:rPr>
              <w:t>is preferred in all</w:t>
            </w:r>
            <w:r w:rsidR="00AD392C"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AD392C" w:rsidRPr="00000953">
              <w:rPr>
                <w:rFonts w:cstheme="minorHAnsi"/>
                <w:sz w:val="20"/>
                <w:szCs w:val="20"/>
              </w:rPr>
              <w:t>areas</w:t>
            </w:r>
            <w:r w:rsidR="00B0194B"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B0194B" w:rsidRPr="00000953">
              <w:rPr>
                <w:rFonts w:cstheme="minorHAnsi"/>
                <w:bCs/>
                <w:sz w:val="20"/>
                <w:szCs w:val="20"/>
              </w:rPr>
              <w:sym w:font="Wingdings" w:char="F0E0"/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1131B41" w14:textId="77777777" w:rsidR="009861B1" w:rsidRPr="00000953" w:rsidRDefault="009861B1" w:rsidP="00826E0C">
            <w:pPr>
              <w:pStyle w:val="NoSpacing"/>
              <w:rPr>
                <w:rStyle w:val="Strong"/>
                <w:rFonts w:ascii="Arial" w:hAnsi="Arial" w:cs="Arial"/>
                <w:color w:val="FFFF00"/>
                <w:sz w:val="20"/>
                <w:szCs w:val="20"/>
              </w:rPr>
            </w:pPr>
            <w:r w:rsidRPr="00000953">
              <w:rPr>
                <w:rStyle w:val="Strong"/>
                <w:rFonts w:ascii="Arial" w:hAnsi="Arial" w:cs="Arial"/>
                <w:color w:val="FFFF00"/>
                <w:sz w:val="20"/>
                <w:szCs w:val="20"/>
              </w:rPr>
              <w:t>YE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509737E" w14:textId="77777777" w:rsidR="009861B1" w:rsidRPr="00000953" w:rsidRDefault="009861B1" w:rsidP="00826E0C">
            <w:pPr>
              <w:pStyle w:val="NoSpacing"/>
              <w:rPr>
                <w:rStyle w:val="Strong"/>
                <w:rFonts w:ascii="Arial" w:hAnsi="Arial" w:cs="Arial"/>
                <w:color w:val="FFFF00"/>
                <w:sz w:val="20"/>
                <w:szCs w:val="20"/>
              </w:rPr>
            </w:pPr>
            <w:r w:rsidRPr="00000953">
              <w:rPr>
                <w:rStyle w:val="Strong"/>
                <w:rFonts w:ascii="Arial" w:hAnsi="Arial" w:cs="Arial"/>
                <w:color w:val="FFFF00"/>
                <w:sz w:val="20"/>
                <w:szCs w:val="20"/>
              </w:rPr>
              <w:t>NO</w:t>
            </w:r>
          </w:p>
        </w:tc>
      </w:tr>
      <w:tr w:rsidR="009861B1" w:rsidRPr="00000953" w14:paraId="0AAC37DC" w14:textId="77777777" w:rsidTr="00793055">
        <w:tc>
          <w:tcPr>
            <w:tcW w:w="9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3419AED" w14:textId="77777777" w:rsidR="009861B1" w:rsidRPr="00000953" w:rsidRDefault="004E4B62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ncludes a Job Description</w:t>
            </w:r>
            <w:r w:rsidR="00826E0C" w:rsidRPr="00000953">
              <w:rPr>
                <w:rFonts w:cstheme="minorHAnsi"/>
                <w:sz w:val="20"/>
                <w:szCs w:val="20"/>
              </w:rPr>
              <w:t xml:space="preserve"> of a future position to help with </w:t>
            </w:r>
            <w:r w:rsidR="00983EF0" w:rsidRPr="00000953">
              <w:rPr>
                <w:rFonts w:cstheme="minorHAnsi"/>
                <w:sz w:val="20"/>
                <w:szCs w:val="20"/>
              </w:rPr>
              <w:t>this</w:t>
            </w:r>
            <w:r w:rsidR="00826E0C" w:rsidRPr="00000953">
              <w:rPr>
                <w:rFonts w:cstheme="minorHAnsi"/>
                <w:sz w:val="20"/>
                <w:szCs w:val="20"/>
              </w:rPr>
              <w:t xml:space="preserve"> </w:t>
            </w:r>
            <w:r w:rsidR="00983EF0" w:rsidRPr="00000953">
              <w:rPr>
                <w:rFonts w:cstheme="minorHAnsi"/>
                <w:sz w:val="20"/>
                <w:szCs w:val="20"/>
              </w:rPr>
              <w:t xml:space="preserve">Handshake document </w:t>
            </w:r>
            <w:r w:rsidR="00826E0C" w:rsidRPr="00000953">
              <w:rPr>
                <w:rFonts w:cstheme="minorHAnsi"/>
                <w:sz w:val="20"/>
                <w:szCs w:val="20"/>
              </w:rPr>
              <w:t>review</w:t>
            </w:r>
            <w:r w:rsidR="00983EF0" w:rsidRPr="00000953">
              <w:rPr>
                <w:rFonts w:cstheme="minorHAnsi"/>
                <w:sz w:val="20"/>
                <w:szCs w:val="20"/>
              </w:rPr>
              <w:t xml:space="preserve"> (Optional)</w:t>
            </w:r>
            <w:r w:rsidR="00826E0C" w:rsidRPr="00000953">
              <w:rPr>
                <w:rFonts w:cstheme="minorHAnsi"/>
                <w:sz w:val="20"/>
                <w:szCs w:val="20"/>
              </w:rPr>
              <w:t>?</w:t>
            </w:r>
            <w:r w:rsidRPr="00000953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</w:rPr>
            <w:id w:val="-82628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hideMark/>
              </w:tcPr>
              <w:p w14:paraId="36E15F26" w14:textId="77777777" w:rsidR="009861B1" w:rsidRPr="00000953" w:rsidRDefault="009861B1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578276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hideMark/>
              </w:tcPr>
              <w:p w14:paraId="7F0C01C1" w14:textId="7CD315EC" w:rsidR="009861B1" w:rsidRPr="00000953" w:rsidRDefault="0090370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</w:tr>
      <w:tr w:rsidR="00153163" w:rsidRPr="00000953" w14:paraId="11505C42" w14:textId="77777777" w:rsidTr="004250F6">
        <w:trPr>
          <w:tblHeader/>
        </w:trPr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BE7B862" w14:textId="77777777" w:rsidR="00153163" w:rsidRPr="00000953" w:rsidRDefault="00EE0729" w:rsidP="00826E0C">
            <w:pPr>
              <w:pStyle w:val="NoSpacing"/>
              <w:rPr>
                <w:rStyle w:val="Strong"/>
                <w:rFonts w:cstheme="minorHAnsi"/>
                <w:color w:val="FFFF00"/>
              </w:rPr>
            </w:pPr>
            <w:r w:rsidRPr="00000953">
              <w:rPr>
                <w:rStyle w:val="Strong"/>
                <w:rFonts w:cstheme="minorHAnsi"/>
                <w:color w:val="FFFF00"/>
              </w:rPr>
              <w:t xml:space="preserve">Cover Letter </w:t>
            </w:r>
            <w:r w:rsidR="009861B1" w:rsidRPr="00000953">
              <w:rPr>
                <w:rStyle w:val="Strong"/>
                <w:rFonts w:cstheme="minorHAnsi"/>
                <w:color w:val="FFFF00"/>
              </w:rPr>
              <w:t>–</w:t>
            </w:r>
            <w:r w:rsidR="00153163" w:rsidRPr="00000953">
              <w:rPr>
                <w:rStyle w:val="Strong"/>
                <w:rFonts w:cstheme="minorHAnsi"/>
                <w:color w:val="FFFF00"/>
              </w:rPr>
              <w:t xml:space="preserve"> </w:t>
            </w:r>
            <w:r w:rsidR="00E551EC" w:rsidRPr="00000953">
              <w:rPr>
                <w:rStyle w:val="Strong"/>
                <w:rFonts w:cstheme="minorHAnsi"/>
                <w:color w:val="FFFF00"/>
              </w:rPr>
              <w:t xml:space="preserve">Format, Appearance, and </w:t>
            </w:r>
            <w:r w:rsidR="00E551EC" w:rsidRPr="00000953">
              <w:rPr>
                <w:rFonts w:cstheme="minorHAnsi"/>
                <w:b/>
                <w:color w:val="FFFF00"/>
              </w:rPr>
              <w:t>Content</w:t>
            </w:r>
            <w:r w:rsidR="00D1275F" w:rsidRPr="00000953">
              <w:rPr>
                <w:rFonts w:cstheme="minorHAnsi"/>
                <w:b/>
                <w:color w:val="FFFF00"/>
              </w:rPr>
              <w:t xml:space="preserve"> Considerations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39949B0" w14:textId="77777777" w:rsidR="00153163" w:rsidRPr="00000953" w:rsidRDefault="00153163" w:rsidP="00826E0C">
            <w:pPr>
              <w:pStyle w:val="NoSpacing"/>
              <w:rPr>
                <w:rStyle w:val="Strong"/>
                <w:rFonts w:cstheme="minorHAnsi"/>
                <w:color w:val="FFFF00"/>
              </w:rPr>
            </w:pPr>
            <w:r w:rsidRPr="00000953">
              <w:rPr>
                <w:rStyle w:val="Strong"/>
                <w:rFonts w:cstheme="minorHAnsi"/>
                <w:color w:val="FFFF00"/>
              </w:rPr>
              <w:t>YES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AACC6B8" w14:textId="77777777" w:rsidR="00153163" w:rsidRPr="00000953" w:rsidRDefault="00153163" w:rsidP="00826E0C">
            <w:pPr>
              <w:pStyle w:val="NoSpacing"/>
              <w:rPr>
                <w:rStyle w:val="Strong"/>
                <w:rFonts w:cstheme="minorHAnsi"/>
                <w:color w:val="FFFF00"/>
              </w:rPr>
            </w:pPr>
            <w:r w:rsidRPr="00000953">
              <w:rPr>
                <w:rStyle w:val="Strong"/>
                <w:rFonts w:cstheme="minorHAnsi"/>
                <w:color w:val="FFFF00"/>
              </w:rPr>
              <w:t>NO</w:t>
            </w:r>
          </w:p>
        </w:tc>
      </w:tr>
      <w:tr w:rsidR="00153163" w:rsidRPr="00000953" w14:paraId="37FC6B52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2F01A88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ncludes name, address, zip code, e-mail address, and phone number?</w:t>
            </w:r>
          </w:p>
        </w:tc>
        <w:sdt>
          <w:sdtPr>
            <w:rPr>
              <w:rFonts w:ascii="Arial" w:hAnsi="Arial" w:cs="Arial"/>
              <w:b/>
            </w:rPr>
            <w:id w:val="156883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036A2FA" w14:textId="77777777" w:rsidR="00153163" w:rsidRPr="00000953" w:rsidRDefault="00826E0C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550966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B174D47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558D4E3C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9ADEA0D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Appropriate length? (</w:t>
            </w:r>
            <w:r w:rsidRPr="00000953">
              <w:rPr>
                <w:rFonts w:cstheme="minorHAnsi"/>
                <w:i/>
                <w:sz w:val="20"/>
                <w:szCs w:val="20"/>
              </w:rPr>
              <w:t>One page is preferred</w:t>
            </w:r>
            <w:r w:rsidRPr="00000953">
              <w:rPr>
                <w:rFonts w:cstheme="minorHAnsi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81225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FF8D694" w14:textId="77777777" w:rsidR="00153163" w:rsidRPr="00000953" w:rsidRDefault="002C0DCB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529563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84CCE26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257084D6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8FF4A1C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Free of any spelling, grammar, style, and punctuation errors?</w:t>
            </w:r>
          </w:p>
        </w:tc>
        <w:sdt>
          <w:sdtPr>
            <w:rPr>
              <w:rFonts w:ascii="Arial" w:hAnsi="Arial" w:cs="Arial"/>
              <w:b/>
            </w:rPr>
            <w:id w:val="1542869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4CAE6BE" w14:textId="77777777" w:rsidR="00153163" w:rsidRPr="00000953" w:rsidRDefault="002C0DCB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642270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702E74E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4DB8E78E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A4D5FD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it in a business letter format (full block, modiﬁed block, or indented format)?</w:t>
            </w:r>
          </w:p>
        </w:tc>
        <w:sdt>
          <w:sdtPr>
            <w:rPr>
              <w:rFonts w:ascii="Arial" w:hAnsi="Arial" w:cs="Arial"/>
              <w:b/>
            </w:rPr>
            <w:id w:val="-1907446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6B2395B" w14:textId="77777777" w:rsidR="00153163" w:rsidRPr="00000953" w:rsidRDefault="002C0DCB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89902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E4F27DB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701F098B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9981B1C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Uses 1” margins (preferred for letters)?</w:t>
            </w:r>
          </w:p>
        </w:tc>
        <w:sdt>
          <w:sdtPr>
            <w:rPr>
              <w:rFonts w:ascii="Arial" w:hAnsi="Arial" w:cs="Arial"/>
              <w:b/>
            </w:rPr>
            <w:id w:val="-1100104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B54E9EB" w14:textId="77777777" w:rsidR="00153163" w:rsidRPr="00000953" w:rsidRDefault="002C0DCB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150253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339EDA07" w14:textId="77777777" w:rsidR="00153163" w:rsidRPr="00000953" w:rsidRDefault="00AA1BD5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  <w:tr w:rsidR="00153163" w:rsidRPr="00000953" w14:paraId="7962F183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1BE12E1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the cover letter to an individual in a hiring position? (</w:t>
            </w:r>
            <w:r w:rsidRPr="00000953">
              <w:rPr>
                <w:rFonts w:cstheme="minorHAnsi"/>
                <w:i/>
                <w:sz w:val="20"/>
                <w:szCs w:val="20"/>
              </w:rPr>
              <w:t>If no specific individual is known, address the person as “Dear Employer:” or “Dear Hiring Manager:”)</w:t>
            </w:r>
          </w:p>
        </w:tc>
        <w:sdt>
          <w:sdtPr>
            <w:rPr>
              <w:rFonts w:ascii="Arial" w:hAnsi="Arial" w:cs="Arial"/>
              <w:b/>
            </w:rPr>
            <w:id w:val="983591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3E72578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981377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5953D70" w14:textId="77777777" w:rsidR="00153163" w:rsidRPr="00000953" w:rsidRDefault="004250F6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  <w:tr w:rsidR="00153163" w:rsidRPr="00000953" w14:paraId="6BA95B70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3D82A4B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Near the beginning, does it state the purpose of the letter and the position sought?</w:t>
            </w:r>
          </w:p>
        </w:tc>
        <w:sdt>
          <w:sdtPr>
            <w:rPr>
              <w:rFonts w:ascii="Arial" w:hAnsi="Arial" w:cs="Arial"/>
              <w:b/>
            </w:rPr>
            <w:id w:val="101857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6DB7B40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425277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D1437B1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76D36458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B25C53B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it concise and speciﬁc about your goals and qualiﬁcations?</w:t>
            </w:r>
          </w:p>
        </w:tc>
        <w:sdt>
          <w:sdtPr>
            <w:rPr>
              <w:rFonts w:ascii="Arial" w:hAnsi="Arial" w:cs="Arial"/>
              <w:b/>
            </w:rPr>
            <w:id w:val="-2036182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30C57DA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03454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B9323DC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6B948D90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6BD715E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the description clear as to what you can contribute, not what you can get out of the organization?</w:t>
            </w:r>
          </w:p>
        </w:tc>
        <w:sdt>
          <w:sdtPr>
            <w:rPr>
              <w:rFonts w:ascii="Arial" w:hAnsi="Arial" w:cs="Arial"/>
              <w:b/>
            </w:rPr>
            <w:id w:val="490991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CB2DE1E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77077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04FFFCDE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  <w:tr w:rsidR="00153163" w:rsidRPr="00000953" w14:paraId="0CE70D78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D07C101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Does the letter summarize key information, leading </w:t>
            </w:r>
            <w:r w:rsidR="00406011" w:rsidRPr="00000953">
              <w:rPr>
                <w:rFonts w:cstheme="minorHAnsi"/>
                <w:sz w:val="20"/>
                <w:szCs w:val="20"/>
              </w:rPr>
              <w:t xml:space="preserve">the </w:t>
            </w:r>
            <w:r w:rsidRPr="00000953">
              <w:rPr>
                <w:rFonts w:cstheme="minorHAnsi"/>
                <w:sz w:val="20"/>
                <w:szCs w:val="20"/>
              </w:rPr>
              <w:t xml:space="preserve">reader </w:t>
            </w:r>
            <w:r w:rsidR="00406011" w:rsidRPr="00000953">
              <w:rPr>
                <w:rFonts w:cstheme="minorHAnsi"/>
                <w:sz w:val="20"/>
                <w:szCs w:val="20"/>
              </w:rPr>
              <w:t xml:space="preserve">to </w:t>
            </w:r>
            <w:r w:rsidRPr="00000953">
              <w:rPr>
                <w:rFonts w:cstheme="minorHAnsi"/>
                <w:sz w:val="20"/>
                <w:szCs w:val="20"/>
              </w:rPr>
              <w:t xml:space="preserve">your resume for the details? (Rather than simply restating your </w:t>
            </w:r>
            <w:r w:rsidR="00285EF6" w:rsidRPr="00000953">
              <w:rPr>
                <w:rFonts w:cstheme="minorHAnsi"/>
                <w:sz w:val="20"/>
                <w:szCs w:val="20"/>
              </w:rPr>
              <w:t>résumé</w:t>
            </w:r>
            <w:r w:rsidRPr="00000953">
              <w:rPr>
                <w:rFonts w:cstheme="minorHAnsi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1677184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D840838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286982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D3C49C5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4353F617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6FC74A9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Does the letter communicate actively, using strong action verbs, </w:t>
            </w:r>
            <w:r w:rsidR="009861B1" w:rsidRPr="00000953">
              <w:rPr>
                <w:rFonts w:cstheme="minorHAnsi"/>
                <w:sz w:val="20"/>
                <w:szCs w:val="20"/>
              </w:rPr>
              <w:t>a</w:t>
            </w:r>
            <w:r w:rsidR="009861B1" w:rsidRPr="00000953">
              <w:rPr>
                <w:sz w:val="20"/>
                <w:szCs w:val="20"/>
              </w:rPr>
              <w:t xml:space="preserve">nd </w:t>
            </w:r>
            <w:r w:rsidRPr="00000953">
              <w:rPr>
                <w:rFonts w:cstheme="minorHAnsi"/>
                <w:sz w:val="20"/>
                <w:szCs w:val="20"/>
              </w:rPr>
              <w:t>avoiding contractions (e.g., I’d, didn’t, it’s)?</w:t>
            </w:r>
          </w:p>
        </w:tc>
        <w:sdt>
          <w:sdtPr>
            <w:rPr>
              <w:rFonts w:ascii="Arial" w:hAnsi="Arial" w:cs="Arial"/>
              <w:b/>
            </w:rPr>
            <w:id w:val="-1221583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E14367B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511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87B0AA4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54AC9755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714B942" w14:textId="0A05C25E" w:rsidR="00153163" w:rsidRPr="00000953" w:rsidRDefault="009861B1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S</w:t>
            </w:r>
            <w:r w:rsidR="00153163" w:rsidRPr="00000953">
              <w:rPr>
                <w:rFonts w:cstheme="minorHAnsi"/>
                <w:sz w:val="20"/>
                <w:szCs w:val="20"/>
              </w:rPr>
              <w:t>paringly use</w:t>
            </w:r>
            <w:r w:rsidRPr="00000953">
              <w:rPr>
                <w:rFonts w:cstheme="minorHAnsi"/>
                <w:sz w:val="20"/>
                <w:szCs w:val="20"/>
              </w:rPr>
              <w:t>s</w:t>
            </w:r>
            <w:r w:rsidR="00153163" w:rsidRPr="00000953">
              <w:rPr>
                <w:rFonts w:cstheme="minorHAnsi"/>
                <w:sz w:val="20"/>
                <w:szCs w:val="20"/>
              </w:rPr>
              <w:t xml:space="preserve"> sentences starting with “I”?</w:t>
            </w:r>
            <w:r w:rsidR="00153163" w:rsidRPr="00000953">
              <w:rPr>
                <w:rFonts w:cstheme="minorHAnsi"/>
                <w:i/>
                <w:sz w:val="20"/>
                <w:szCs w:val="20"/>
              </w:rPr>
              <w:t xml:space="preserve"> Instead, </w:t>
            </w:r>
            <w:r w:rsidR="00F54059">
              <w:rPr>
                <w:rFonts w:cstheme="minorHAnsi"/>
                <w:i/>
                <w:sz w:val="20"/>
                <w:szCs w:val="20"/>
              </w:rPr>
              <w:t>use</w:t>
            </w:r>
            <w:r w:rsidR="00153163" w:rsidRPr="00000953">
              <w:rPr>
                <w:rFonts w:cstheme="minorHAnsi"/>
                <w:i/>
                <w:sz w:val="20"/>
                <w:szCs w:val="20"/>
              </w:rPr>
              <w:t xml:space="preserve"> “This experience…” or “In this internship, I demonstrated…”?</w:t>
            </w:r>
          </w:p>
        </w:tc>
        <w:sdt>
          <w:sdtPr>
            <w:rPr>
              <w:rFonts w:ascii="Arial" w:hAnsi="Arial" w:cs="Arial"/>
              <w:b/>
            </w:rPr>
            <w:id w:val="563449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113D7D7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80561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314C3C28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597936EC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C3678AF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the cover letter tailored to the reader</w:t>
            </w:r>
            <w:r w:rsidR="00E551EC" w:rsidRPr="00000953">
              <w:rPr>
                <w:rFonts w:cstheme="minorHAnsi"/>
                <w:sz w:val="20"/>
                <w:szCs w:val="20"/>
              </w:rPr>
              <w:t xml:space="preserve"> (focused)</w:t>
            </w:r>
            <w:r w:rsidRPr="00000953">
              <w:rPr>
                <w:rFonts w:cstheme="minorHAnsi"/>
                <w:sz w:val="20"/>
                <w:szCs w:val="20"/>
              </w:rPr>
              <w:t>, showing knowledge of the organization?</w:t>
            </w:r>
          </w:p>
        </w:tc>
        <w:sdt>
          <w:sdtPr>
            <w:rPr>
              <w:rFonts w:ascii="Arial" w:hAnsi="Arial" w:cs="Arial"/>
              <w:b/>
            </w:rPr>
            <w:id w:val="1107632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0C0C57D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535898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0E652641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38975E41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A3CD520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Does it demonstrate knowledge of the industry or profession? (</w:t>
            </w:r>
            <w:r w:rsidR="00E551EC" w:rsidRPr="00000953">
              <w:rPr>
                <w:rFonts w:cstheme="minorHAnsi"/>
                <w:sz w:val="20"/>
                <w:szCs w:val="20"/>
              </w:rPr>
              <w:t>Using job description and/or website information</w:t>
            </w:r>
            <w:r w:rsidRPr="00000953">
              <w:rPr>
                <w:rFonts w:cstheme="minorHAnsi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786120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AC8FADA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962235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B4C48F2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5F90A254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207C4A6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Does it convey enthusiasm and energy for the position?</w:t>
            </w:r>
          </w:p>
        </w:tc>
        <w:sdt>
          <w:sdtPr>
            <w:rPr>
              <w:rFonts w:ascii="Arial" w:hAnsi="Arial" w:cs="Arial"/>
              <w:b/>
            </w:rPr>
            <w:id w:val="-2133241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F0FD066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590924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3CBAA675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7BEA5C9C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AB069D3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Does it refer to personal qualities that are crucial to success in the ﬁeld?</w:t>
            </w:r>
          </w:p>
        </w:tc>
        <w:sdt>
          <w:sdtPr>
            <w:rPr>
              <w:rFonts w:ascii="Arial" w:hAnsi="Arial" w:cs="Arial"/>
              <w:b/>
            </w:rPr>
            <w:id w:val="-1087605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CD8A069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576667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D8ED767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4E30E6F1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EFD6D6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Does it </w:t>
            </w:r>
            <w:r w:rsidR="00E551EC" w:rsidRPr="00000953">
              <w:rPr>
                <w:rFonts w:cstheme="minorHAnsi"/>
                <w:sz w:val="20"/>
                <w:szCs w:val="20"/>
              </w:rPr>
              <w:t>share with</w:t>
            </w:r>
            <w:r w:rsidRPr="00000953">
              <w:rPr>
                <w:rFonts w:cstheme="minorHAnsi"/>
                <w:sz w:val="20"/>
                <w:szCs w:val="20"/>
              </w:rPr>
              <w:t xml:space="preserve"> the </w:t>
            </w:r>
            <w:r w:rsidR="00E551EC" w:rsidRPr="00000953">
              <w:rPr>
                <w:rFonts w:cstheme="minorHAnsi"/>
                <w:sz w:val="20"/>
                <w:szCs w:val="20"/>
              </w:rPr>
              <w:t>employer</w:t>
            </w:r>
            <w:r w:rsidRPr="00000953">
              <w:rPr>
                <w:rFonts w:cstheme="minorHAnsi"/>
                <w:sz w:val="20"/>
                <w:szCs w:val="20"/>
              </w:rPr>
              <w:t xml:space="preserve"> why they should hire you?</w:t>
            </w:r>
          </w:p>
        </w:tc>
        <w:sdt>
          <w:sdtPr>
            <w:rPr>
              <w:rFonts w:ascii="Arial" w:hAnsi="Arial" w:cs="Arial"/>
              <w:b/>
            </w:rPr>
            <w:id w:val="-433753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411CDD8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122272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A12CC35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53163" w:rsidRPr="00000953" w14:paraId="44F9F28E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51895A6" w14:textId="77777777" w:rsidR="00153163" w:rsidRPr="00000953" w:rsidRDefault="00153163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Does the letter state what you want next? For example, “Please contact me to arrange an interview by </w:t>
            </w:r>
            <w:r w:rsidR="00D91D1C" w:rsidRPr="00000953">
              <w:rPr>
                <w:rFonts w:cstheme="minorHAnsi"/>
                <w:sz w:val="20"/>
                <w:szCs w:val="20"/>
              </w:rPr>
              <w:t xml:space="preserve">Zoom, Microsoft Teams, </w:t>
            </w:r>
            <w:r w:rsidRPr="00000953">
              <w:rPr>
                <w:rFonts w:cstheme="minorHAnsi"/>
                <w:sz w:val="20"/>
                <w:szCs w:val="20"/>
              </w:rPr>
              <w:t>Skype, FaceTime, phone or in person”?</w:t>
            </w:r>
          </w:p>
        </w:tc>
        <w:sdt>
          <w:sdtPr>
            <w:rPr>
              <w:rFonts w:ascii="Arial" w:hAnsi="Arial" w:cs="Arial"/>
              <w:b/>
            </w:rPr>
            <w:id w:val="-1084523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5B31E2EF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866432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3DBDEAA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  <w:tr w:rsidR="00153163" w:rsidRPr="00000953" w14:paraId="3585D272" w14:textId="77777777" w:rsidTr="004250F6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3DB0069" w14:textId="77777777" w:rsidR="00153163" w:rsidRPr="00000953" w:rsidRDefault="00E551EC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Does it include </w:t>
            </w:r>
            <w:r w:rsidR="00153163" w:rsidRPr="00000953">
              <w:rPr>
                <w:rFonts w:cstheme="minorHAnsi"/>
                <w:sz w:val="20"/>
                <w:szCs w:val="20"/>
              </w:rPr>
              <w:t xml:space="preserve">a meaningful close before your name after concluding the body of the </w:t>
            </w:r>
            <w:r w:rsidR="009861B1" w:rsidRPr="00000953">
              <w:rPr>
                <w:rFonts w:cstheme="minorHAnsi"/>
                <w:sz w:val="20"/>
                <w:szCs w:val="20"/>
              </w:rPr>
              <w:t>c</w:t>
            </w:r>
            <w:r w:rsidR="009861B1" w:rsidRPr="00000953">
              <w:rPr>
                <w:sz w:val="20"/>
                <w:szCs w:val="20"/>
              </w:rPr>
              <w:t xml:space="preserve">over </w:t>
            </w:r>
            <w:r w:rsidRPr="00000953">
              <w:rPr>
                <w:rFonts w:cstheme="minorHAnsi"/>
                <w:sz w:val="20"/>
                <w:szCs w:val="20"/>
              </w:rPr>
              <w:t>letter?</w:t>
            </w:r>
          </w:p>
          <w:p w14:paraId="43AB9948" w14:textId="77777777" w:rsidR="00153163" w:rsidRPr="00000953" w:rsidRDefault="00153163" w:rsidP="00826E0C">
            <w:pPr>
              <w:rPr>
                <w:rFonts w:cstheme="minorHAnsi"/>
                <w:i/>
                <w:sz w:val="20"/>
                <w:szCs w:val="20"/>
              </w:rPr>
            </w:pPr>
            <w:r w:rsidRPr="00000953">
              <w:rPr>
                <w:rFonts w:cstheme="minorHAnsi"/>
                <w:i/>
                <w:sz w:val="20"/>
                <w:szCs w:val="20"/>
              </w:rPr>
              <w:t xml:space="preserve">“Respectfully”, “With appreciation”, or “Thank you for your consideration,” might be better than </w:t>
            </w:r>
            <w:r w:rsidR="00D91D1C" w:rsidRPr="00000953">
              <w:rPr>
                <w:rFonts w:cstheme="minorHAnsi"/>
                <w:i/>
                <w:sz w:val="20"/>
                <w:szCs w:val="20"/>
              </w:rPr>
              <w:t>“</w:t>
            </w:r>
            <w:r w:rsidRPr="00000953">
              <w:rPr>
                <w:rFonts w:cstheme="minorHAnsi"/>
                <w:i/>
                <w:sz w:val="20"/>
                <w:szCs w:val="20"/>
              </w:rPr>
              <w:t>Sincerely</w:t>
            </w:r>
            <w:r w:rsidR="00D91D1C" w:rsidRPr="00000953">
              <w:rPr>
                <w:rFonts w:cstheme="minorHAnsi"/>
                <w:i/>
                <w:sz w:val="20"/>
                <w:szCs w:val="20"/>
              </w:rPr>
              <w:t>”</w:t>
            </w:r>
            <w:r w:rsidRPr="00000953">
              <w:rPr>
                <w:rFonts w:cstheme="minorHAnsi"/>
                <w:i/>
                <w:sz w:val="20"/>
                <w:szCs w:val="20"/>
              </w:rPr>
              <w:t>.</w:t>
            </w:r>
          </w:p>
        </w:tc>
        <w:sdt>
          <w:sdtPr>
            <w:rPr>
              <w:rFonts w:ascii="Arial" w:hAnsi="Arial" w:cs="Arial"/>
              <w:b/>
            </w:rPr>
            <w:id w:val="-1781793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9243088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581064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6C668EEC" w14:textId="77777777" w:rsidR="00153163" w:rsidRPr="00000953" w:rsidRDefault="00153163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</w:tbl>
    <w:p w14:paraId="69E729AA" w14:textId="77777777" w:rsidR="005B059F" w:rsidRPr="00000953" w:rsidRDefault="005B059F" w:rsidP="00826E0C">
      <w:pPr>
        <w:pStyle w:val="Heading2"/>
        <w:spacing w:befor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000953">
        <w:rPr>
          <w:rFonts w:asciiTheme="minorHAnsi" w:hAnsiTheme="minorHAnsi" w:cstheme="minorHAnsi"/>
          <w:i/>
          <w:caps w:val="0"/>
          <w:sz w:val="20"/>
          <w:szCs w:val="20"/>
        </w:rPr>
        <w:t>As a suggestion, c</w:t>
      </w:r>
      <w:r w:rsidR="0015316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onsider following-up </w:t>
      </w:r>
      <w:r w:rsidR="009E010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after </w:t>
      </w:r>
      <w:r w:rsidR="00983EF0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each </w:t>
      </w:r>
      <w:r w:rsidR="009E010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application </w:t>
      </w:r>
      <w:r w:rsidR="0015316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if </w:t>
      </w:r>
      <w:r w:rsidR="009E010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you </w:t>
      </w:r>
      <w:r w:rsidR="00983EF0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do not </w:t>
      </w:r>
      <w:r w:rsidR="009E0103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get </w:t>
      </w:r>
      <w:r w:rsidR="00983EF0" w:rsidRPr="00000953">
        <w:rPr>
          <w:rFonts w:asciiTheme="minorHAnsi" w:hAnsiTheme="minorHAnsi" w:cstheme="minorHAnsi"/>
          <w:i/>
          <w:caps w:val="0"/>
          <w:sz w:val="20"/>
          <w:szCs w:val="20"/>
        </w:rPr>
        <w:t xml:space="preserve">a </w:t>
      </w:r>
      <w:r w:rsidR="00153163" w:rsidRPr="00000953">
        <w:rPr>
          <w:rFonts w:asciiTheme="minorHAnsi" w:hAnsiTheme="minorHAnsi" w:cstheme="minorHAnsi"/>
          <w:i/>
          <w:caps w:val="0"/>
          <w:sz w:val="20"/>
          <w:szCs w:val="20"/>
        </w:rPr>
        <w:t>reply.</w:t>
      </w:r>
      <w:r w:rsidR="00983EF0" w:rsidRPr="00000953">
        <w:rPr>
          <w:rFonts w:asciiTheme="minorHAnsi" w:hAnsiTheme="minorHAnsi" w:cstheme="minorHAnsi"/>
          <w:i/>
          <w:caps w:val="0"/>
          <w:sz w:val="20"/>
          <w:szCs w:val="20"/>
        </w:rPr>
        <w:br/>
      </w:r>
    </w:p>
    <w:tbl>
      <w:tblPr>
        <w:tblStyle w:val="TableGridLight"/>
        <w:tblW w:w="10795" w:type="dxa"/>
        <w:tblLayout w:type="fixed"/>
        <w:tblLook w:val="04A0" w:firstRow="1" w:lastRow="0" w:firstColumn="1" w:lastColumn="0" w:noHBand="0" w:noVBand="1"/>
        <w:tblCaption w:val="Layout and Appearance"/>
        <w:tblDescription w:val="Resume layout and appearance checklist"/>
      </w:tblPr>
      <w:tblGrid>
        <w:gridCol w:w="9535"/>
        <w:gridCol w:w="630"/>
        <w:gridCol w:w="630"/>
      </w:tblGrid>
      <w:tr w:rsidR="004A2E62" w:rsidRPr="00000953" w14:paraId="1C143704" w14:textId="77777777" w:rsidTr="00793055">
        <w:trPr>
          <w:trHeight w:val="271"/>
        </w:trPr>
        <w:tc>
          <w:tcPr>
            <w:tcW w:w="9535" w:type="dxa"/>
            <w:tcBorders>
              <w:bottom w:val="single" w:sz="4" w:space="0" w:color="BFBFBF" w:themeColor="background1" w:themeShade="BF"/>
            </w:tcBorders>
            <w:shd w:val="clear" w:color="auto" w:fill="000000" w:themeFill="text1"/>
          </w:tcPr>
          <w:p w14:paraId="64365F2F" w14:textId="11245F7D" w:rsidR="004A2E62" w:rsidRPr="00000953" w:rsidRDefault="00EE0729" w:rsidP="00826E0C">
            <w:pPr>
              <w:rPr>
                <w:rFonts w:cstheme="minorHAnsi"/>
                <w:b/>
              </w:rPr>
            </w:pPr>
            <w:r w:rsidRPr="00000953">
              <w:rPr>
                <w:rFonts w:cstheme="minorHAnsi"/>
                <w:b/>
                <w:color w:val="FFFF00"/>
              </w:rPr>
              <w:t xml:space="preserve">Résumé </w:t>
            </w:r>
            <w:r w:rsidR="00D1275F" w:rsidRPr="00000953">
              <w:rPr>
                <w:rFonts w:cstheme="minorHAnsi"/>
                <w:b/>
                <w:color w:val="FFFF00"/>
              </w:rPr>
              <w:t>Considerations</w:t>
            </w:r>
            <w:r w:rsidR="00DD5F15" w:rsidRPr="00000953">
              <w:rPr>
                <w:rFonts w:cstheme="minorHAnsi"/>
                <w:b/>
                <w:color w:val="FFFF00"/>
              </w:rPr>
              <w:t xml:space="preserve"> – NOTE: Template Résumés can work if they are easy to review and focused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  <w:shd w:val="clear" w:color="auto" w:fill="000000" w:themeFill="text1"/>
          </w:tcPr>
          <w:p w14:paraId="14EE74A7" w14:textId="77777777" w:rsidR="004A2E62" w:rsidRPr="00000953" w:rsidRDefault="004A2E62" w:rsidP="00826E0C">
            <w:pPr>
              <w:jc w:val="center"/>
              <w:rPr>
                <w:rFonts w:cstheme="minorHAnsi"/>
                <w:b/>
                <w:color w:val="FFFF00"/>
              </w:rPr>
            </w:pPr>
            <w:r w:rsidRPr="00000953">
              <w:rPr>
                <w:rFonts w:cstheme="minorHAnsi"/>
                <w:b/>
                <w:color w:val="FFFF00"/>
              </w:rPr>
              <w:t>YES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  <w:shd w:val="clear" w:color="auto" w:fill="000000" w:themeFill="text1"/>
          </w:tcPr>
          <w:p w14:paraId="1AFDF7B2" w14:textId="77777777" w:rsidR="004A2E62" w:rsidRPr="00000953" w:rsidRDefault="004A2E62" w:rsidP="00826E0C">
            <w:pPr>
              <w:jc w:val="center"/>
              <w:rPr>
                <w:rFonts w:cstheme="minorHAnsi"/>
                <w:b/>
                <w:color w:val="FFFF00"/>
              </w:rPr>
            </w:pPr>
            <w:r w:rsidRPr="00000953">
              <w:rPr>
                <w:rFonts w:cstheme="minorHAnsi"/>
                <w:b/>
                <w:color w:val="FFFF00"/>
              </w:rPr>
              <w:t>NO</w:t>
            </w:r>
          </w:p>
        </w:tc>
      </w:tr>
      <w:tr w:rsidR="004A2E62" w:rsidRPr="00000953" w14:paraId="1BE2E85B" w14:textId="77777777" w:rsidTr="00793055">
        <w:trPr>
          <w:trHeight w:val="252"/>
        </w:trPr>
        <w:tc>
          <w:tcPr>
            <w:tcW w:w="9535" w:type="dxa"/>
            <w:shd w:val="clear" w:color="auto" w:fill="DEEAF6" w:themeFill="accent1" w:themeFillTint="33"/>
          </w:tcPr>
          <w:p w14:paraId="4E8F55A4" w14:textId="77777777" w:rsidR="004A2E62" w:rsidRPr="00000953" w:rsidRDefault="009861B1" w:rsidP="00826E0C">
            <w:pPr>
              <w:pStyle w:val="ListParagraph"/>
              <w:numPr>
                <w:ilvl w:val="0"/>
                <w:numId w:val="1"/>
              </w:numPr>
              <w:tabs>
                <w:tab w:val="left" w:pos="3215"/>
              </w:tabs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NAME                                          TOP OF THE PAGE? (OPTIONALLY BOLDED)</w:t>
            </w:r>
          </w:p>
        </w:tc>
        <w:sdt>
          <w:sdtPr>
            <w:rPr>
              <w:rFonts w:ascii="Wingdings" w:hAnsi="Wingdings" w:cstheme="minorHAnsi"/>
              <w:b/>
            </w:rPr>
            <w:id w:val="-1320421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6BD54F77" w14:textId="29FE6F44" w:rsidR="004A2E62" w:rsidRPr="00000953" w:rsidRDefault="00903703" w:rsidP="00826E0C">
                <w:pPr>
                  <w:jc w:val="center"/>
                  <w:rPr>
                    <w:rFonts w:ascii="Wingdings" w:hAnsi="Wingdings"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23619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71566EBB" w14:textId="77777777" w:rsidR="004A2E62" w:rsidRPr="00000953" w:rsidRDefault="00632121" w:rsidP="00826E0C">
                <w:pPr>
                  <w:jc w:val="center"/>
                  <w:rPr>
                    <w:rFonts w:ascii="Webdings" w:hAnsi="Webdings"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436A32CD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6AF8BE9A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PHONE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 xml:space="preserve"> #, </w:t>
            </w:r>
            <w:r w:rsidRPr="00000953">
              <w:rPr>
                <w:rFonts w:cstheme="minorHAnsi"/>
                <w:bCs/>
                <w:sz w:val="20"/>
                <w:szCs w:val="20"/>
              </w:rPr>
              <w:t>EMAIL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>,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 ADDRESS  </w:t>
            </w:r>
            <w:r w:rsidR="0024523C" w:rsidRPr="00000953">
              <w:rPr>
                <w:rFonts w:cstheme="minorHAnsi"/>
                <w:bCs/>
                <w:sz w:val="20"/>
                <w:szCs w:val="20"/>
              </w:rPr>
              <w:t xml:space="preserve">  </w:t>
            </w:r>
            <w:r w:rsidRPr="00000953">
              <w:rPr>
                <w:rFonts w:cstheme="minorHAnsi"/>
                <w:bCs/>
                <w:sz w:val="20"/>
                <w:szCs w:val="20"/>
              </w:rPr>
              <w:t>Minimum of font size 10? (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>A m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ailing address is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>commonly included</w:t>
            </w:r>
            <w:r w:rsidRPr="00000953">
              <w:rPr>
                <w:rFonts w:cstheme="minorHAnsi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Wingdings" w:hAnsi="Wingdings" w:cstheme="minorHAnsi"/>
              <w:b/>
            </w:rPr>
            <w:id w:val="-1196535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63B50817" w14:textId="7FD9CD7C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-137962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330434CC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1DC3168C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5C2BC141" w14:textId="77777777" w:rsidR="004A2E62" w:rsidRPr="00000953" w:rsidRDefault="004C1013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IF USING PERSONAL EMAIL     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>I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>s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>it professional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 xml:space="preserve"> (</w:t>
            </w:r>
            <w:r w:rsidRPr="00000953">
              <w:rPr>
                <w:rFonts w:cstheme="minorHAnsi"/>
                <w:bCs/>
                <w:sz w:val="20"/>
                <w:szCs w:val="20"/>
              </w:rPr>
              <w:t>and reflects positively for employment</w:t>
            </w:r>
            <w:r w:rsidR="00E76AC6" w:rsidRPr="00000953">
              <w:rPr>
                <w:rFonts w:cstheme="minorHAnsi"/>
                <w:bCs/>
                <w:sz w:val="20"/>
                <w:szCs w:val="20"/>
              </w:rPr>
              <w:t>)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>?</w:t>
            </w:r>
          </w:p>
        </w:tc>
        <w:sdt>
          <w:sdtPr>
            <w:rPr>
              <w:rFonts w:ascii="Wingdings" w:hAnsi="Wingdings" w:cstheme="minorHAnsi"/>
              <w:b/>
            </w:rPr>
            <w:id w:val="1312376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15A1D234" w14:textId="44AFBA1A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908878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7C09C477" w14:textId="77777777" w:rsidR="004A2E62" w:rsidRPr="00000953" w:rsidRDefault="007C3A20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4146854D" w14:textId="77777777" w:rsidTr="00793055">
        <w:trPr>
          <w:trHeight w:val="252"/>
        </w:trPr>
        <w:tc>
          <w:tcPr>
            <w:tcW w:w="9535" w:type="dxa"/>
            <w:shd w:val="clear" w:color="auto" w:fill="DEEAF6" w:themeFill="accent1" w:themeFillTint="33"/>
          </w:tcPr>
          <w:p w14:paraId="6044C283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LENGTH                                       One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 page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 (preferred)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>,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 two pages (if needed)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>, not exceeding three pages</w:t>
            </w:r>
            <w:r w:rsidR="009D5304" w:rsidRPr="00000953">
              <w:rPr>
                <w:rFonts w:cstheme="minorHAnsi"/>
                <w:bCs/>
                <w:sz w:val="20"/>
                <w:szCs w:val="20"/>
              </w:rPr>
              <w:t xml:space="preserve">. </w:t>
            </w:r>
          </w:p>
        </w:tc>
        <w:sdt>
          <w:sdtPr>
            <w:rPr>
              <w:rFonts w:ascii="Wingdings" w:hAnsi="Wingdings" w:cstheme="minorHAnsi"/>
              <w:b/>
            </w:rPr>
            <w:id w:val="1428610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48E70AA2" w14:textId="5BAFDC40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2060043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628FCA08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2BE0CBB3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4974A022" w14:textId="77777777" w:rsidR="004A2E62" w:rsidRPr="00000953" w:rsidRDefault="00E76AC6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OVERALL APPEARANCE  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 xml:space="preserve">         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Does the document appear organized and 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>easy to review?</w:t>
            </w:r>
          </w:p>
        </w:tc>
        <w:sdt>
          <w:sdtPr>
            <w:rPr>
              <w:rFonts w:ascii="Wingdings" w:hAnsi="Wingdings" w:cstheme="minorHAnsi"/>
              <w:b/>
            </w:rPr>
            <w:id w:val="633061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1A3004EE" w14:textId="424E358C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495757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3F39EA5D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2F68C3B1" w14:textId="77777777" w:rsidTr="00793055">
        <w:trPr>
          <w:trHeight w:val="252"/>
        </w:trPr>
        <w:tc>
          <w:tcPr>
            <w:tcW w:w="9535" w:type="dxa"/>
            <w:shd w:val="clear" w:color="auto" w:fill="DEEAF6" w:themeFill="accent1" w:themeFillTint="33"/>
          </w:tcPr>
          <w:p w14:paraId="69F36AAA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MARGINS                                    At least ½” (minimal) or 1” (standard) margins?</w:t>
            </w:r>
          </w:p>
        </w:tc>
        <w:sdt>
          <w:sdtPr>
            <w:rPr>
              <w:rFonts w:ascii="Wingdings" w:hAnsi="Wingdings" w:cstheme="minorHAnsi"/>
              <w:b/>
            </w:rPr>
            <w:id w:val="1877424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3A4FF764" w14:textId="52E56C09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049887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28D285EE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7536B9D8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61283B09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BODY                                           Uses font sizes 10-12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>for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details shared in </w:t>
            </w:r>
            <w:r w:rsidRPr="00000953">
              <w:rPr>
                <w:rFonts w:cstheme="minorHAnsi"/>
                <w:bCs/>
                <w:sz w:val="20"/>
                <w:szCs w:val="20"/>
              </w:rPr>
              <w:t>text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 areas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? </w:t>
            </w:r>
          </w:p>
        </w:tc>
        <w:sdt>
          <w:sdtPr>
            <w:rPr>
              <w:rFonts w:ascii="Wingdings" w:hAnsi="Wingdings" w:cstheme="minorHAnsi"/>
              <w:b/>
            </w:rPr>
            <w:id w:val="639540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5F6DAB06" w14:textId="171C262A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-2060474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0D46EE75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3EB65940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4F848E47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FORMATTING                           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Consistent using 1 or 2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font types,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small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bullet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>points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and with </w:t>
            </w:r>
            <w:r w:rsidRPr="00000953">
              <w:rPr>
                <w:rFonts w:cstheme="minorHAnsi"/>
                <w:bCs/>
                <w:sz w:val="20"/>
                <w:szCs w:val="20"/>
              </w:rPr>
              <w:t>heading styles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>?</w:t>
            </w:r>
          </w:p>
        </w:tc>
        <w:sdt>
          <w:sdtPr>
            <w:rPr>
              <w:rFonts w:ascii="Wingdings" w:hAnsi="Wingdings" w:cstheme="minorHAnsi"/>
              <w:b/>
            </w:rPr>
            <w:id w:val="-790900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2B53088B" w14:textId="0AABB14F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498163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2B7B92AA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0A115C15" w14:textId="77777777" w:rsidTr="00793055">
        <w:trPr>
          <w:trHeight w:val="252"/>
        </w:trPr>
        <w:tc>
          <w:tcPr>
            <w:tcW w:w="9535" w:type="dxa"/>
            <w:shd w:val="clear" w:color="auto" w:fill="DEEAF6" w:themeFill="accent1" w:themeFillTint="33"/>
          </w:tcPr>
          <w:p w14:paraId="748ACFC0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HEADINGS/SECTIONS              Evenly spaced? 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>(Single spacing is often preferred to limit additional pages)</w:t>
            </w:r>
          </w:p>
        </w:tc>
        <w:sdt>
          <w:sdtPr>
            <w:rPr>
              <w:rFonts w:ascii="Wingdings" w:hAnsi="Wingdings" w:cstheme="minorHAnsi"/>
              <w:b/>
            </w:rPr>
            <w:id w:val="430398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0C510159" w14:textId="47C118DB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466395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1AAD6BE8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123FEC48" w14:textId="77777777" w:rsidTr="00793055">
        <w:trPr>
          <w:trHeight w:val="271"/>
        </w:trPr>
        <w:tc>
          <w:tcPr>
            <w:tcW w:w="9535" w:type="dxa"/>
            <w:shd w:val="clear" w:color="auto" w:fill="DEEAF6" w:themeFill="accent1" w:themeFillTint="33"/>
          </w:tcPr>
          <w:p w14:paraId="570638F7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EXPERIENCES                             Most recent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experiences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are </w:t>
            </w:r>
            <w:r w:rsidR="009A51E2" w:rsidRPr="00000953">
              <w:rPr>
                <w:rFonts w:cstheme="minorHAnsi"/>
                <w:bCs/>
                <w:sz w:val="20"/>
                <w:szCs w:val="20"/>
              </w:rPr>
              <w:t xml:space="preserve">shown </w:t>
            </w:r>
            <w:r w:rsidRPr="00000953">
              <w:rPr>
                <w:rFonts w:cstheme="minorHAnsi"/>
                <w:bCs/>
                <w:sz w:val="20"/>
                <w:szCs w:val="20"/>
              </w:rPr>
              <w:t>first, based on ending dates?</w:t>
            </w:r>
          </w:p>
        </w:tc>
        <w:sdt>
          <w:sdtPr>
            <w:rPr>
              <w:rFonts w:ascii="Wingdings" w:hAnsi="Wingdings" w:cstheme="minorHAnsi"/>
              <w:b/>
            </w:rPr>
            <w:id w:val="-1294214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24C4436F" w14:textId="1231F1A8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80697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185BBBCA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4D5BC014" w14:textId="77777777" w:rsidTr="00793055">
        <w:trPr>
          <w:trHeight w:val="252"/>
        </w:trPr>
        <w:tc>
          <w:tcPr>
            <w:tcW w:w="9535" w:type="dxa"/>
            <w:shd w:val="clear" w:color="auto" w:fill="DEEAF6" w:themeFill="accent1" w:themeFillTint="33"/>
          </w:tcPr>
          <w:p w14:paraId="39584CF7" w14:textId="4F79D636" w:rsidR="004A2E62" w:rsidRPr="00000953" w:rsidRDefault="00E76AC6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STYLE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 xml:space="preserve">           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                              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 xml:space="preserve">Avoids “I” </w:t>
            </w:r>
            <w:r w:rsidRPr="00000953">
              <w:rPr>
                <w:rFonts w:cstheme="minorHAnsi"/>
                <w:bCs/>
                <w:sz w:val="20"/>
                <w:szCs w:val="20"/>
              </w:rPr>
              <w:t xml:space="preserve">and paragraphs </w:t>
            </w:r>
            <w:r w:rsidR="004C1013" w:rsidRPr="00000953">
              <w:rPr>
                <w:rFonts w:cstheme="minorHAnsi"/>
                <w:bCs/>
                <w:sz w:val="20"/>
                <w:szCs w:val="20"/>
              </w:rPr>
              <w:t>for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>sharing details</w:t>
            </w:r>
            <w:r w:rsidR="004A2E62" w:rsidRPr="00000953">
              <w:rPr>
                <w:rFonts w:cstheme="minorHAnsi"/>
                <w:bCs/>
                <w:sz w:val="20"/>
                <w:szCs w:val="20"/>
              </w:rPr>
              <w:t>?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 xml:space="preserve"> (</w:t>
            </w:r>
            <w:r w:rsidR="00237D2F" w:rsidRPr="00000953">
              <w:rPr>
                <w:rFonts w:cstheme="minorHAnsi"/>
                <w:bCs/>
                <w:sz w:val="20"/>
                <w:szCs w:val="20"/>
              </w:rPr>
              <w:t>Bullet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 xml:space="preserve"> statements recommended)</w:t>
            </w:r>
          </w:p>
        </w:tc>
        <w:sdt>
          <w:sdtPr>
            <w:rPr>
              <w:rFonts w:ascii="Wingdings" w:hAnsi="Wingdings" w:cstheme="minorHAnsi"/>
              <w:b/>
            </w:rPr>
            <w:id w:val="-1184439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0B8D6C29" w14:textId="10458EE2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70458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4B7B1EDC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30C22BDB" w14:textId="77777777" w:rsidTr="00793055">
        <w:trPr>
          <w:trHeight w:val="296"/>
        </w:trPr>
        <w:tc>
          <w:tcPr>
            <w:tcW w:w="9535" w:type="dxa"/>
            <w:shd w:val="clear" w:color="auto" w:fill="DEEAF6" w:themeFill="accent1" w:themeFillTint="33"/>
          </w:tcPr>
          <w:p w14:paraId="53E49728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DESIGN                                       Uses bolding/italic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 xml:space="preserve">s, images, and color sparingly. 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>Résumé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 xml:space="preserve"> compliant?</w:t>
            </w:r>
          </w:p>
        </w:tc>
        <w:sdt>
          <w:sdtPr>
            <w:rPr>
              <w:rFonts w:ascii="Wingdings" w:hAnsi="Wingdings" w:cstheme="minorHAnsi"/>
              <w:b/>
            </w:rPr>
            <w:id w:val="-1959324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0387B5D9" w14:textId="7642B33B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-2080433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0857F0EB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07D881B3" w14:textId="77777777" w:rsidTr="00793055">
        <w:trPr>
          <w:trHeight w:val="296"/>
        </w:trPr>
        <w:tc>
          <w:tcPr>
            <w:tcW w:w="9535" w:type="dxa"/>
            <w:shd w:val="clear" w:color="auto" w:fill="DEEAF6" w:themeFill="accent1" w:themeFillTint="33"/>
          </w:tcPr>
          <w:p w14:paraId="24194B26" w14:textId="77777777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>ERRORS                                       No spelling,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 xml:space="preserve"> punctuation, or grammar errors. </w:t>
            </w:r>
            <w:r w:rsidR="00A61672" w:rsidRPr="00000953">
              <w:rPr>
                <w:rFonts w:cstheme="minorHAnsi"/>
                <w:bCs/>
                <w:sz w:val="20"/>
                <w:szCs w:val="20"/>
              </w:rPr>
              <w:t>Résumé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 xml:space="preserve"> compliant?</w:t>
            </w:r>
          </w:p>
        </w:tc>
        <w:sdt>
          <w:sdtPr>
            <w:rPr>
              <w:rFonts w:ascii="Wingdings" w:hAnsi="Wingdings" w:cstheme="minorHAnsi"/>
              <w:b/>
            </w:rPr>
            <w:id w:val="2121641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7964BB6E" w14:textId="517353C7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666814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287767DE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4A2E62" w:rsidRPr="00000953" w14:paraId="1C365A60" w14:textId="77777777" w:rsidTr="00793055">
        <w:trPr>
          <w:trHeight w:val="296"/>
        </w:trPr>
        <w:tc>
          <w:tcPr>
            <w:tcW w:w="9535" w:type="dxa"/>
            <w:shd w:val="clear" w:color="auto" w:fill="DEEAF6" w:themeFill="accent1" w:themeFillTint="33"/>
          </w:tcPr>
          <w:p w14:paraId="17F45F89" w14:textId="6E2BD4D0" w:rsidR="004A2E62" w:rsidRPr="00000953" w:rsidRDefault="004A2E62" w:rsidP="00826E0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/>
                <w:sz w:val="20"/>
                <w:szCs w:val="20"/>
              </w:rPr>
            </w:pPr>
            <w:r w:rsidRPr="00000953">
              <w:rPr>
                <w:rFonts w:cstheme="minorHAnsi"/>
                <w:bCs/>
                <w:sz w:val="20"/>
                <w:szCs w:val="20"/>
              </w:rPr>
              <w:t xml:space="preserve">CONTENT                         </w:t>
            </w:r>
            <w:r w:rsidR="00237F27" w:rsidRPr="00000953">
              <w:rPr>
                <w:rFonts w:cstheme="minorHAnsi"/>
                <w:bCs/>
                <w:sz w:val="20"/>
                <w:szCs w:val="20"/>
              </w:rPr>
              <w:t xml:space="preserve">           </w:t>
            </w:r>
            <w:r w:rsidR="00237F27" w:rsidRPr="00000953">
              <w:rPr>
                <w:bCs/>
                <w:color w:val="050505"/>
                <w:sz w:val="20"/>
                <w:szCs w:val="20"/>
              </w:rPr>
              <w:t>No unnecessary info. (</w:t>
            </w:r>
            <w:r w:rsidR="00237D2F" w:rsidRPr="00000953">
              <w:rPr>
                <w:bCs/>
                <w:color w:val="050505"/>
                <w:sz w:val="20"/>
                <w:szCs w:val="20"/>
              </w:rPr>
              <w:t>i.e.,</w:t>
            </w:r>
            <w:r w:rsidR="00237F27" w:rsidRPr="00000953">
              <w:rPr>
                <w:bCs/>
                <w:color w:val="050505"/>
                <w:sz w:val="20"/>
                <w:szCs w:val="20"/>
              </w:rPr>
              <w:t xml:space="preserve"> marital status, age, religion)</w:t>
            </w:r>
            <w:r w:rsidR="007D5826" w:rsidRPr="00000953">
              <w:rPr>
                <w:rFonts w:cstheme="minorHAnsi"/>
                <w:bCs/>
                <w:sz w:val="20"/>
                <w:szCs w:val="20"/>
              </w:rPr>
              <w:t>?</w:t>
            </w:r>
            <w:r w:rsidR="00944920" w:rsidRPr="00000953">
              <w:rPr>
                <w:rFonts w:cstheme="minorHAnsi"/>
                <w:bCs/>
                <w:sz w:val="20"/>
                <w:szCs w:val="20"/>
              </w:rPr>
              <w:t xml:space="preserve"> Résumé compliant?</w:t>
            </w:r>
          </w:p>
        </w:tc>
        <w:sdt>
          <w:sdtPr>
            <w:rPr>
              <w:rFonts w:ascii="Wingdings" w:hAnsi="Wingdings" w:cstheme="minorHAnsi"/>
              <w:b/>
            </w:rPr>
            <w:id w:val="1735664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1501C464" w14:textId="5443CD25" w:rsidR="004A2E62" w:rsidRPr="00000953" w:rsidRDefault="00903703" w:rsidP="00826E0C">
                <w:pPr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Wingdings" w:hAnsi="Wingdings" w:cstheme="minorHAnsi"/>
              <w:b/>
            </w:rPr>
            <w:id w:val="1816829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shd w:val="clear" w:color="auto" w:fill="DEEAF6" w:themeFill="accent1" w:themeFillTint="33"/>
              </w:tcPr>
              <w:p w14:paraId="7FD7FDF3" w14:textId="77777777" w:rsidR="004A2E62" w:rsidRPr="00000953" w:rsidRDefault="00632121" w:rsidP="00826E0C">
                <w:pPr>
                  <w:jc w:val="center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</w:tbl>
    <w:tbl>
      <w:tblPr>
        <w:tblStyle w:val="GridTable1Light"/>
        <w:tblW w:w="10885" w:type="dxa"/>
        <w:shd w:val="clear" w:color="auto" w:fill="DEEAF6" w:themeFill="accent1" w:themeFillTint="33"/>
        <w:tblLook w:val="04A0" w:firstRow="1" w:lastRow="0" w:firstColumn="1" w:lastColumn="0" w:noHBand="0" w:noVBand="1"/>
        <w:tblCaption w:val="Layout and Appearance"/>
        <w:tblDescription w:val="Resume layout and appearance checklist"/>
      </w:tblPr>
      <w:tblGrid>
        <w:gridCol w:w="9387"/>
        <w:gridCol w:w="1498"/>
      </w:tblGrid>
      <w:tr w:rsidR="00B40E6F" w:rsidRPr="00000953" w14:paraId="048931B4" w14:textId="77777777" w:rsidTr="004250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000000" w:themeFill="text1"/>
          </w:tcPr>
          <w:p w14:paraId="6C35DB88" w14:textId="77777777" w:rsidR="00B40E6F" w:rsidRPr="00000953" w:rsidRDefault="00130049" w:rsidP="00826E0C">
            <w:pPr>
              <w:rPr>
                <w:rFonts w:cstheme="minorHAnsi"/>
                <w:color w:val="FFFF00"/>
              </w:rPr>
            </w:pPr>
            <w:r w:rsidRPr="00000953">
              <w:rPr>
                <w:rFonts w:cstheme="minorHAnsi"/>
                <w:color w:val="FFFF00"/>
              </w:rPr>
              <w:t>Résumé</w:t>
            </w:r>
            <w:r w:rsidR="00D1275F" w:rsidRPr="00000953">
              <w:rPr>
                <w:rFonts w:cstheme="minorHAnsi"/>
                <w:color w:val="FFFF00"/>
              </w:rPr>
              <w:t xml:space="preserve"> Recommendations </w:t>
            </w:r>
          </w:p>
        </w:tc>
        <w:tc>
          <w:tcPr>
            <w:tcW w:w="1498" w:type="dxa"/>
            <w:shd w:val="clear" w:color="auto" w:fill="000000" w:themeFill="text1"/>
          </w:tcPr>
          <w:p w14:paraId="6933D542" w14:textId="77777777" w:rsidR="00B40E6F" w:rsidRPr="00000953" w:rsidRDefault="005F4E21" w:rsidP="00826E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color w:val="FFFF00"/>
                <w:sz w:val="20"/>
                <w:szCs w:val="20"/>
              </w:rPr>
            </w:pPr>
            <w:r w:rsidRPr="00000953">
              <w:rPr>
                <w:rFonts w:cstheme="minorHAnsi"/>
                <w:bCs w:val="0"/>
                <w:color w:val="FFFF00"/>
                <w:sz w:val="20"/>
                <w:szCs w:val="20"/>
              </w:rPr>
              <w:t>ENCOURAGED</w:t>
            </w:r>
          </w:p>
        </w:tc>
      </w:tr>
      <w:tr w:rsidR="00B40E6F" w:rsidRPr="00000953" w14:paraId="7E5010C7" w14:textId="77777777" w:rsidTr="004250F6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1E446903" w14:textId="30AD43A4" w:rsidR="00B40E6F" w:rsidRPr="00000953" w:rsidRDefault="00B40E6F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OBJECTIVE or SUMMARY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(optional) If included, it 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should clearly state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what I am se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eking and what I can contribute.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  <w:r w:rsidR="005367F6" w:rsidRPr="00903703">
              <w:rPr>
                <w:rFonts w:cstheme="minorHAnsi"/>
                <w:b w:val="0"/>
                <w:sz w:val="20"/>
                <w:szCs w:val="20"/>
              </w:rPr>
              <w:t>Alternatively</w:t>
            </w:r>
            <w:r w:rsidRPr="00903703">
              <w:rPr>
                <w:rFonts w:cstheme="minorHAnsi"/>
                <w:b w:val="0"/>
                <w:sz w:val="20"/>
                <w:szCs w:val="20"/>
              </w:rPr>
              <w:t xml:space="preserve">, </w:t>
            </w:r>
            <w:r w:rsidR="005367F6" w:rsidRPr="00903703">
              <w:rPr>
                <w:rFonts w:cstheme="minorHAnsi"/>
                <w:b w:val="0"/>
                <w:sz w:val="20"/>
                <w:szCs w:val="20"/>
              </w:rPr>
              <w:t xml:space="preserve">this information is </w:t>
            </w:r>
            <w:r w:rsidR="00352FBD">
              <w:rPr>
                <w:rFonts w:cstheme="minorHAnsi"/>
                <w:b w:val="0"/>
                <w:sz w:val="20"/>
                <w:szCs w:val="20"/>
              </w:rPr>
              <w:t>well-suited</w:t>
            </w:r>
            <w:r w:rsidR="005367F6" w:rsidRPr="00903703">
              <w:rPr>
                <w:rFonts w:cstheme="minorHAnsi"/>
                <w:b w:val="0"/>
                <w:sz w:val="20"/>
                <w:szCs w:val="20"/>
              </w:rPr>
              <w:t xml:space="preserve"> for </w:t>
            </w:r>
            <w:r w:rsidRPr="00903703">
              <w:rPr>
                <w:rFonts w:cstheme="minorHAnsi"/>
                <w:b w:val="0"/>
                <w:sz w:val="20"/>
                <w:szCs w:val="20"/>
              </w:rPr>
              <w:t>cover letter</w:t>
            </w:r>
            <w:r w:rsidR="005367F6" w:rsidRPr="00903703">
              <w:rPr>
                <w:rFonts w:cstheme="minorHAnsi"/>
                <w:b w:val="0"/>
                <w:sz w:val="20"/>
                <w:szCs w:val="20"/>
              </w:rPr>
              <w:t>s</w:t>
            </w:r>
            <w:r w:rsidRPr="00903703">
              <w:rPr>
                <w:rFonts w:cstheme="minorHAnsi"/>
                <w:b w:val="0"/>
                <w:sz w:val="20"/>
                <w:szCs w:val="20"/>
              </w:rPr>
              <w:t>.</w:t>
            </w:r>
          </w:p>
        </w:tc>
        <w:sdt>
          <w:sdtPr>
            <w:rPr>
              <w:rFonts w:ascii="Wingdings" w:hAnsi="Wingdings" w:cstheme="minorHAnsi"/>
              <w:b/>
            </w:rPr>
            <w:id w:val="-171032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417D486B" w14:textId="77777777" w:rsidR="00B40E6F" w:rsidRPr="00000953" w:rsidRDefault="00826E0C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B40E6F" w:rsidRPr="00000953" w14:paraId="3CE6D610" w14:textId="77777777" w:rsidTr="004250F6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60A08F50" w14:textId="77777777" w:rsidR="00B40E6F" w:rsidRPr="00000953" w:rsidRDefault="00B40E6F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 DEGREE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 - 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ETSU </w:t>
            </w:r>
            <w:r w:rsidRPr="00000953">
              <w:rPr>
                <w:rFonts w:cstheme="minorHAnsi"/>
                <w:b w:val="0"/>
                <w:sz w:val="20"/>
                <w:szCs w:val="20"/>
                <w:u w:val="single"/>
              </w:rPr>
              <w:t>Oﬃcial Degree Title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and graduation date 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 xml:space="preserve">should be 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>accurate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.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</w:p>
          <w:p w14:paraId="0AA6D4FF" w14:textId="0F345323" w:rsidR="00B40E6F" w:rsidRPr="00000953" w:rsidRDefault="00F54059" w:rsidP="00F01F4D">
            <w:pPr>
              <w:pStyle w:val="ListParagraph"/>
              <w:ind w:left="288" w:right="-162"/>
              <w:rPr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b w:val="0"/>
                <w:sz w:val="20"/>
                <w:szCs w:val="20"/>
              </w:rPr>
              <w:t xml:space="preserve">Please check the </w:t>
            </w:r>
            <w:r w:rsidR="00971634">
              <w:rPr>
                <w:rFonts w:cstheme="minorHAnsi"/>
                <w:b w:val="0"/>
                <w:sz w:val="20"/>
                <w:szCs w:val="20"/>
              </w:rPr>
              <w:t>(</w:t>
            </w:r>
            <w:hyperlink r:id="rId9" w:history="1">
              <w:r w:rsidR="00971634" w:rsidRPr="00F54059">
                <w:rPr>
                  <w:rStyle w:val="Hyperlink"/>
                  <w:rFonts w:cstheme="minorHAnsi"/>
                  <w:b w:val="0"/>
                  <w:bCs w:val="0"/>
                  <w:sz w:val="20"/>
                  <w:szCs w:val="20"/>
                </w:rPr>
                <w:t>ETSU Underg</w:t>
              </w:r>
              <w:r w:rsidR="00971634" w:rsidRPr="00F54059">
                <w:rPr>
                  <w:rStyle w:val="Hyperlink"/>
                  <w:rFonts w:cstheme="minorHAnsi"/>
                  <w:b w:val="0"/>
                  <w:bCs w:val="0"/>
                  <w:sz w:val="20"/>
                  <w:szCs w:val="20"/>
                </w:rPr>
                <w:t>r</w:t>
              </w:r>
              <w:r w:rsidR="00971634" w:rsidRPr="00F54059">
                <w:rPr>
                  <w:rStyle w:val="Hyperlink"/>
                  <w:rFonts w:cstheme="minorHAnsi"/>
                  <w:b w:val="0"/>
                  <w:bCs w:val="0"/>
                  <w:sz w:val="20"/>
                  <w:szCs w:val="20"/>
                </w:rPr>
                <w:t>ad. Catalog A-Z</w:t>
              </w:r>
            </w:hyperlink>
            <w:r w:rsidR="00971634" w:rsidRPr="00F54059">
              <w:rPr>
                <w:rFonts w:cstheme="minorHAnsi"/>
                <w:b w:val="0"/>
                <w:bCs w:val="0"/>
                <w:sz w:val="20"/>
                <w:szCs w:val="20"/>
              </w:rPr>
              <w:t>)</w:t>
            </w:r>
            <w:r w:rsidRPr="00F54059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for</w:t>
            </w:r>
            <w:r>
              <w:rPr>
                <w:rFonts w:cstheme="minorHAnsi"/>
                <w:b w:val="0"/>
                <w:sz w:val="20"/>
                <w:szCs w:val="20"/>
              </w:rPr>
              <w:t xml:space="preserve"> your degree information.</w:t>
            </w:r>
          </w:p>
        </w:tc>
        <w:sdt>
          <w:sdtPr>
            <w:rPr>
              <w:rFonts w:ascii="Wingdings" w:hAnsi="Wingdings" w:cstheme="minorHAnsi"/>
              <w:b/>
            </w:rPr>
            <w:id w:val="35909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3D45E173" w14:textId="34F6929E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732B3216" w14:textId="77777777" w:rsidTr="004250F6">
        <w:trPr>
          <w:trHeight w:val="9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7EAF031E" w14:textId="0DB6A449" w:rsidR="00B40E6F" w:rsidRPr="00000953" w:rsidRDefault="00B40E6F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HEADINGS/SECTIONS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 - </w:t>
            </w:r>
            <w:r w:rsidR="006C6F38" w:rsidRPr="00000953">
              <w:rPr>
                <w:b w:val="0"/>
                <w:color w:val="050505"/>
                <w:sz w:val="20"/>
                <w:szCs w:val="20"/>
              </w:rPr>
              <w:t>Consider using Education, Research, Project Experience, Additional Experience, Professional Development* (listing skills, certifications, software, training, etc</w:t>
            </w:r>
            <w:r w:rsidR="006C6F38" w:rsidRPr="00000953">
              <w:rPr>
                <w:b w:val="0"/>
                <w:color w:val="343434"/>
                <w:sz w:val="20"/>
                <w:szCs w:val="20"/>
              </w:rPr>
              <w:t>.</w:t>
            </w:r>
            <w:r w:rsidR="006C6F38" w:rsidRPr="00000953">
              <w:rPr>
                <w:b w:val="0"/>
                <w:color w:val="050505"/>
                <w:sz w:val="20"/>
                <w:szCs w:val="20"/>
              </w:rPr>
              <w:t>), and Community Involvement. Often Education or Experience will be placed near the top</w:t>
            </w:r>
            <w:r w:rsidR="006C6F38" w:rsidRPr="00000953">
              <w:rPr>
                <w:b w:val="0"/>
                <w:color w:val="343434"/>
                <w:sz w:val="20"/>
                <w:szCs w:val="20"/>
              </w:rPr>
              <w:t xml:space="preserve">. </w:t>
            </w:r>
            <w:r w:rsidR="006C6F38" w:rsidRPr="00000953">
              <w:rPr>
                <w:color w:val="050505"/>
                <w:sz w:val="20"/>
                <w:szCs w:val="20"/>
              </w:rPr>
              <w:t xml:space="preserve">* Teachers can use "Professional Abilities" (as a Professional Development alternative </w:t>
            </w:r>
            <w:r w:rsidR="00237D2F" w:rsidRPr="00000953">
              <w:rPr>
                <w:color w:val="050505"/>
                <w:sz w:val="20"/>
                <w:szCs w:val="20"/>
              </w:rPr>
              <w:t>title)</w:t>
            </w:r>
            <w:r w:rsidR="006C6F38" w:rsidRPr="00000953">
              <w:rPr>
                <w:color w:val="343434"/>
                <w:sz w:val="20"/>
                <w:szCs w:val="20"/>
              </w:rPr>
              <w:t>.</w:t>
            </w:r>
            <w:r w:rsidR="00A22704" w:rsidRPr="00000953">
              <w:rPr>
                <w:b w:val="0"/>
                <w:color w:val="343434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Wingdings" w:hAnsi="Wingdings" w:cstheme="minorHAnsi"/>
              <w:b/>
            </w:rPr>
            <w:id w:val="2107922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1B1797E7" w14:textId="6CF92EAC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10DCF422" w14:textId="77777777" w:rsidTr="004250F6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5B2D6688" w14:textId="77777777" w:rsidR="002A6C97" w:rsidRPr="00000953" w:rsidRDefault="002A6C97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GPA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- This can be i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ncluded 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>with your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current degree 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as an option. </w:t>
            </w:r>
          </w:p>
          <w:p w14:paraId="77C36903" w14:textId="4BF93156" w:rsidR="00B40E6F" w:rsidRPr="00000953" w:rsidRDefault="00B40E6F" w:rsidP="00826E0C">
            <w:pPr>
              <w:pStyle w:val="ListParagraph"/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b w:val="0"/>
                <w:sz w:val="20"/>
                <w:szCs w:val="20"/>
              </w:rPr>
              <w:t>We enc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>ourage listing when it is 3.</w:t>
            </w:r>
            <w:r w:rsidR="00F54059">
              <w:rPr>
                <w:rFonts w:cstheme="minorHAnsi"/>
                <w:b w:val="0"/>
                <w:sz w:val="20"/>
                <w:szCs w:val="20"/>
              </w:rPr>
              <w:t>5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>0 or higher.</w:t>
            </w:r>
          </w:p>
        </w:tc>
        <w:sdt>
          <w:sdtPr>
            <w:rPr>
              <w:rFonts w:ascii="Wingdings" w:hAnsi="Wingdings" w:cstheme="minorHAnsi"/>
              <w:b/>
            </w:rPr>
            <w:id w:val="-278260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1EA090BA" w14:textId="0ED26501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32C34FA0" w14:textId="77777777" w:rsidTr="004250F6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078E778C" w14:textId="77777777" w:rsidR="00B40E6F" w:rsidRPr="00000953" w:rsidRDefault="002A6C97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EXPERIENCES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- 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Relate valued accomplishments and/or “transferrable skills/abilities” </w:t>
            </w:r>
          </w:p>
          <w:p w14:paraId="7F8CFC5D" w14:textId="3F881F50" w:rsidR="00B40E6F" w:rsidRPr="00000953" w:rsidRDefault="002A6C97" w:rsidP="00826E0C">
            <w:pPr>
              <w:pStyle w:val="ListParagraph"/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b w:val="0"/>
                <w:sz w:val="20"/>
                <w:szCs w:val="20"/>
              </w:rPr>
              <w:t>Avoid using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“Duties included…”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or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bulk listing </w:t>
            </w:r>
            <w:r w:rsidR="00352FBD">
              <w:rPr>
                <w:rFonts w:cstheme="minorHAnsi"/>
                <w:b w:val="0"/>
                <w:sz w:val="20"/>
                <w:szCs w:val="20"/>
              </w:rPr>
              <w:t>non-related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responsibilities.</w:t>
            </w:r>
          </w:p>
        </w:tc>
        <w:sdt>
          <w:sdtPr>
            <w:rPr>
              <w:rFonts w:ascii="Wingdings" w:hAnsi="Wingdings" w:cstheme="minorHAnsi"/>
              <w:b/>
            </w:rPr>
            <w:id w:val="830864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5EBA7910" w14:textId="28D0574A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7E7058DF" w14:textId="77777777" w:rsidTr="004250F6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6D9617A2" w14:textId="49BDCC46" w:rsidR="00B40E6F" w:rsidRPr="00000953" w:rsidRDefault="002A6C97" w:rsidP="00352FBD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EXPERIENCE (</w:t>
            </w:r>
            <w:r w:rsidR="00B40E6F" w:rsidRPr="00000953">
              <w:rPr>
                <w:rFonts w:cstheme="minorHAnsi"/>
                <w:sz w:val="20"/>
                <w:szCs w:val="20"/>
              </w:rPr>
              <w:t>SUPPORTING DETAILS</w:t>
            </w:r>
            <w:r w:rsidRPr="00000953">
              <w:rPr>
                <w:rFonts w:cstheme="minorHAnsi"/>
                <w:sz w:val="20"/>
                <w:szCs w:val="20"/>
              </w:rPr>
              <w:t>)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- 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For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 xml:space="preserve">bulleted 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>ph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rases, begin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with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  <w:r w:rsidR="00352FBD">
              <w:rPr>
                <w:rFonts w:cstheme="minorHAnsi"/>
                <w:b w:val="0"/>
                <w:sz w:val="20"/>
                <w:szCs w:val="20"/>
              </w:rPr>
              <w:t>past-tense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action verbs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.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</w:t>
            </w:r>
            <w:r w:rsidR="00D747B1" w:rsidRPr="00000953">
              <w:rPr>
                <w:rFonts w:cstheme="minorHAnsi"/>
                <w:b w:val="0"/>
                <w:sz w:val="20"/>
                <w:szCs w:val="20"/>
              </w:rPr>
              <w:t>A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void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“I” and use phrases</w:t>
            </w:r>
            <w:r w:rsidR="005367F6" w:rsidRPr="00000953">
              <w:rPr>
                <w:rFonts w:cstheme="minorHAnsi"/>
                <w:b w:val="0"/>
                <w:sz w:val="20"/>
                <w:szCs w:val="20"/>
              </w:rPr>
              <w:t>.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(Optional) May include quantification to relate more value. Ex: Increased survey completion rate by 14</w:t>
            </w:r>
            <w:r w:rsidR="00237F27" w:rsidRPr="00000953">
              <w:rPr>
                <w:rFonts w:cstheme="minorHAnsi"/>
                <w:b w:val="0"/>
                <w:sz w:val="20"/>
                <w:szCs w:val="20"/>
              </w:rPr>
              <w:t>% over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four months by applying follow-up procedures.</w:t>
            </w:r>
          </w:p>
        </w:tc>
        <w:sdt>
          <w:sdtPr>
            <w:rPr>
              <w:rFonts w:ascii="Wingdings" w:hAnsi="Wingdings" w:cstheme="minorHAnsi"/>
              <w:b/>
            </w:rPr>
            <w:id w:val="-1729604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321583DC" w14:textId="77777777" w:rsidR="00B40E6F" w:rsidRPr="00000953" w:rsidRDefault="00632121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  <w:tr w:rsidR="00B40E6F" w:rsidRPr="00000953" w14:paraId="61C3F429" w14:textId="77777777" w:rsidTr="004250F6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370E6DEE" w14:textId="0D107772" w:rsidR="00B40E6F" w:rsidRPr="00000953" w:rsidRDefault="00B40E6F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KEYWORDS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 - T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he résumé 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should use keywords often found in 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current 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Job </w:t>
            </w:r>
            <w:r w:rsidR="004250F6" w:rsidRPr="00000953">
              <w:rPr>
                <w:rFonts w:cstheme="minorHAnsi"/>
                <w:b w:val="0"/>
                <w:sz w:val="20"/>
                <w:szCs w:val="20"/>
              </w:rPr>
              <w:t>D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>escriptions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 xml:space="preserve"> or 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from </w:t>
            </w:r>
            <w:r w:rsidR="004250F6" w:rsidRPr="00000953">
              <w:rPr>
                <w:rFonts w:cstheme="minorHAnsi"/>
                <w:b w:val="0"/>
                <w:sz w:val="20"/>
                <w:szCs w:val="20"/>
              </w:rPr>
              <w:t>P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 xml:space="preserve">osition </w:t>
            </w:r>
            <w:r w:rsidR="004250F6" w:rsidRPr="00000953">
              <w:rPr>
                <w:rFonts w:cstheme="minorHAnsi"/>
                <w:b w:val="0"/>
                <w:sz w:val="20"/>
                <w:szCs w:val="20"/>
              </w:rPr>
              <w:t>P</w:t>
            </w:r>
            <w:r w:rsidR="002A6C97" w:rsidRPr="00000953">
              <w:rPr>
                <w:rFonts w:cstheme="minorHAnsi"/>
                <w:b w:val="0"/>
                <w:sz w:val="20"/>
                <w:szCs w:val="20"/>
              </w:rPr>
              <w:t>rofiles.</w:t>
            </w:r>
            <w:r w:rsidR="00237F27" w:rsidRPr="00000953">
              <w:rPr>
                <w:rFonts w:cstheme="minorHAnsi"/>
                <w:b w:val="0"/>
                <w:sz w:val="20"/>
                <w:szCs w:val="20"/>
              </w:rPr>
              <w:t xml:space="preserve"> Please consider these resources to help:</w:t>
            </w:r>
            <w:r w:rsidR="00237F27" w:rsidRPr="00000953">
              <w:rPr>
                <w:rFonts w:cstheme="minorHAnsi"/>
                <w:sz w:val="20"/>
                <w:szCs w:val="20"/>
              </w:rPr>
              <w:t xml:space="preserve"> </w:t>
            </w:r>
            <w:hyperlink r:id="rId10" w:history="1">
              <w:r w:rsidRPr="00000953">
                <w:rPr>
                  <w:rStyle w:val="Hyperlink"/>
                  <w:rFonts w:cstheme="minorHAnsi"/>
                  <w:color w:val="0066FF"/>
                  <w:sz w:val="20"/>
                  <w:szCs w:val="20"/>
                </w:rPr>
                <w:t>O*NET Position Profiles</w:t>
              </w:r>
            </w:hyperlink>
            <w:r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 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(using the Occupationa</w:t>
            </w:r>
            <w:r w:rsidR="00F01F4D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l keyword 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Search)</w:t>
            </w:r>
            <w:r w:rsidR="00F01F4D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 at </w:t>
            </w:r>
            <w:r w:rsidR="00F01F4D" w:rsidRPr="00000953">
              <w:rPr>
                <w:rStyle w:val="Hyperlink"/>
                <w:rFonts w:cstheme="minorHAnsi"/>
                <w:bCs w:val="0"/>
                <w:color w:val="auto"/>
                <w:sz w:val="20"/>
                <w:szCs w:val="20"/>
                <w:u w:val="none"/>
              </w:rPr>
              <w:t>www.onetonline.org/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 </w:t>
            </w:r>
            <w:r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and</w:t>
            </w:r>
            <w:r w:rsidR="00237F27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 </w:t>
            </w:r>
            <w:r w:rsidR="004250F6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similar J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ob </w:t>
            </w:r>
            <w:r w:rsidR="004250F6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D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escriptions found using </w:t>
            </w:r>
            <w:r w:rsidR="00237F27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 xml:space="preserve">Job Search Engines like those shared </w:t>
            </w:r>
            <w:r w:rsidR="00B928B2" w:rsidRPr="00000953">
              <w:rPr>
                <w:rStyle w:val="Hyperlink"/>
                <w:rFonts w:cstheme="minorHAnsi"/>
                <w:b w:val="0"/>
                <w:color w:val="auto"/>
                <w:sz w:val="20"/>
                <w:szCs w:val="20"/>
                <w:u w:val="none"/>
              </w:rPr>
              <w:t>on this</w:t>
            </w:r>
            <w:r w:rsidRPr="00000953">
              <w:rPr>
                <w:rStyle w:val="Hyperlink"/>
                <w:rFonts w:cstheme="minorHAnsi"/>
                <w:bCs w:val="0"/>
                <w:color w:val="auto"/>
                <w:sz w:val="20"/>
                <w:szCs w:val="20"/>
                <w:u w:val="none"/>
              </w:rPr>
              <w:t xml:space="preserve"> </w:t>
            </w:r>
            <w:hyperlink r:id="rId11" w:history="1">
              <w:r w:rsidRPr="00000953">
                <w:rPr>
                  <w:rStyle w:val="Hyperlink"/>
                  <w:rFonts w:cstheme="minorHAnsi"/>
                  <w:bCs w:val="0"/>
                  <w:color w:val="0066FF"/>
                  <w:sz w:val="20"/>
                  <w:szCs w:val="20"/>
                </w:rPr>
                <w:t>UCS Website</w:t>
              </w:r>
            </w:hyperlink>
            <w:r w:rsidR="00F01F4D" w:rsidRPr="00000953">
              <w:rPr>
                <w:rStyle w:val="Hyperlink"/>
                <w:rFonts w:cstheme="minorHAnsi"/>
                <w:color w:val="0066FF"/>
                <w:sz w:val="20"/>
                <w:szCs w:val="20"/>
              </w:rPr>
              <w:t xml:space="preserve"> at www.etsu.edu/students/careers/links.php</w:t>
            </w:r>
          </w:p>
        </w:tc>
        <w:sdt>
          <w:sdtPr>
            <w:rPr>
              <w:rFonts w:ascii="Wingdings" w:hAnsi="Wingdings" w:cstheme="minorHAnsi"/>
              <w:b/>
            </w:rPr>
            <w:id w:val="174387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3F9C144F" w14:textId="42B207C1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4B4D4148" w14:textId="77777777" w:rsidTr="004250F6">
        <w:trPr>
          <w:trHeight w:val="8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357AC474" w14:textId="77777777" w:rsidR="00B40E6F" w:rsidRPr="00000953" w:rsidRDefault="001970B9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HYPERLINKS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: Can </w:t>
            </w:r>
            <w:r w:rsidR="0051101D" w:rsidRPr="00000953">
              <w:rPr>
                <w:rFonts w:cstheme="minorHAnsi"/>
                <w:b w:val="0"/>
                <w:sz w:val="20"/>
                <w:szCs w:val="20"/>
              </w:rPr>
              <w:t>display</w:t>
            </w:r>
            <w:r w:rsidR="00B40E6F" w:rsidRPr="00000953">
              <w:rPr>
                <w:rFonts w:cstheme="minorHAnsi"/>
                <w:b w:val="0"/>
                <w:sz w:val="20"/>
                <w:szCs w:val="20"/>
              </w:rPr>
              <w:t xml:space="preserve"> your work when hyperlinked to “LinkedIn” account or a hyperlinked “Portfolio”, “Code Library”, “Work Samples”, or “Gallery”. Sometimes included with contact information near your email address.</w:t>
            </w:r>
          </w:p>
        </w:tc>
        <w:sdt>
          <w:sdtPr>
            <w:rPr>
              <w:rFonts w:ascii="Wingdings" w:hAnsi="Wingdings" w:cstheme="minorHAnsi"/>
              <w:b/>
            </w:rPr>
            <w:id w:val="-531416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41CF5DC6" w14:textId="316C1F60" w:rsidR="00B40E6F" w:rsidRPr="00000953" w:rsidRDefault="00903703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</w:tr>
      <w:tr w:rsidR="00B40E6F" w:rsidRPr="00000953" w14:paraId="0AF04907" w14:textId="77777777" w:rsidTr="004250F6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7" w:type="dxa"/>
            <w:shd w:val="clear" w:color="auto" w:fill="DEEAF6" w:themeFill="accent1" w:themeFillTint="33"/>
          </w:tcPr>
          <w:p w14:paraId="6DCE4484" w14:textId="77777777" w:rsidR="00B40E6F" w:rsidRPr="00000953" w:rsidRDefault="00B40E6F" w:rsidP="00826E0C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  <w:b w:val="0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LANGUAGE USE</w:t>
            </w:r>
            <w:r w:rsidRPr="00000953">
              <w:rPr>
                <w:rFonts w:cstheme="minorHAnsi"/>
                <w:b w:val="0"/>
                <w:sz w:val="20"/>
                <w:szCs w:val="20"/>
              </w:rPr>
              <w:t>:  Uses powerful, precise language, as brief as possible?</w:t>
            </w:r>
          </w:p>
        </w:tc>
        <w:sdt>
          <w:sdtPr>
            <w:rPr>
              <w:rFonts w:ascii="Wingdings" w:hAnsi="Wingdings" w:cstheme="minorHAnsi"/>
              <w:b/>
            </w:rPr>
            <w:id w:val="657960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8" w:type="dxa"/>
                <w:shd w:val="clear" w:color="auto" w:fill="DEEAF6" w:themeFill="accent1" w:themeFillTint="33"/>
              </w:tcPr>
              <w:p w14:paraId="1D27623C" w14:textId="77777777" w:rsidR="00B40E6F" w:rsidRPr="00000953" w:rsidRDefault="00632121" w:rsidP="00826E0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/>
                  </w:rPr>
                </w:pPr>
                <w:r w:rsidRPr="00000953">
                  <w:rPr>
                    <w:rFonts w:ascii="MS Gothic" w:eastAsia="MS Gothic" w:hAnsi="MS Gothic" w:cstheme="minorHAnsi"/>
                    <w:b/>
                  </w:rPr>
                  <w:t>☐</w:t>
                </w:r>
              </w:p>
            </w:tc>
          </w:sdtContent>
        </w:sdt>
      </w:tr>
    </w:tbl>
    <w:tbl>
      <w:tblPr>
        <w:tblStyle w:val="TableGrid"/>
        <w:tblW w:w="10885" w:type="dxa"/>
        <w:tblLook w:val="04A0" w:firstRow="1" w:lastRow="0" w:firstColumn="1" w:lastColumn="0" w:noHBand="0" w:noVBand="1"/>
        <w:tblCaption w:val="Layout and Appearance"/>
        <w:tblDescription w:val="Resume layout and appearance checklist"/>
      </w:tblPr>
      <w:tblGrid>
        <w:gridCol w:w="9522"/>
        <w:gridCol w:w="697"/>
        <w:gridCol w:w="666"/>
      </w:tblGrid>
      <w:tr w:rsidR="007F0B39" w:rsidRPr="00000953" w14:paraId="11B1AFEE" w14:textId="77777777" w:rsidTr="00822340">
        <w:trPr>
          <w:tblHeader/>
        </w:trPr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F2E51FB" w14:textId="77777777" w:rsidR="007F0B39" w:rsidRPr="00000953" w:rsidRDefault="00130049" w:rsidP="00826E0C">
            <w:pPr>
              <w:pStyle w:val="NoSpacing"/>
              <w:rPr>
                <w:rStyle w:val="Strong"/>
                <w:rFonts w:cstheme="minorHAnsi"/>
                <w:color w:val="FFFF00"/>
                <w:sz w:val="20"/>
                <w:szCs w:val="20"/>
              </w:rPr>
            </w:pPr>
            <w:r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 xml:space="preserve">References Page </w:t>
            </w:r>
            <w:r w:rsidR="005B059F"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>–</w:t>
            </w:r>
            <w:r w:rsidR="007F0B39"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 xml:space="preserve"> </w:t>
            </w:r>
            <w:r w:rsidR="00E551EC"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 xml:space="preserve">Format, Appearance, and </w:t>
            </w:r>
            <w:r w:rsidR="00E551EC" w:rsidRPr="00000953">
              <w:rPr>
                <w:rFonts w:cstheme="minorHAnsi"/>
                <w:b/>
                <w:color w:val="FFFF00"/>
                <w:sz w:val="20"/>
                <w:szCs w:val="20"/>
              </w:rPr>
              <w:t>Content</w:t>
            </w:r>
            <w:r w:rsidR="00D1275F" w:rsidRPr="00000953">
              <w:rPr>
                <w:rFonts w:cstheme="minorHAnsi"/>
                <w:b/>
                <w:color w:val="FFFF00"/>
                <w:sz w:val="20"/>
                <w:szCs w:val="20"/>
              </w:rPr>
              <w:t xml:space="preserve"> Considerations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F0BEC1D" w14:textId="77777777" w:rsidR="007F0B39" w:rsidRPr="00000953" w:rsidRDefault="00E551EC" w:rsidP="00826E0C">
            <w:pPr>
              <w:pStyle w:val="NoSpacing"/>
              <w:rPr>
                <w:rStyle w:val="Strong"/>
                <w:rFonts w:cstheme="minorHAnsi"/>
                <w:color w:val="FFFF00"/>
                <w:sz w:val="20"/>
                <w:szCs w:val="20"/>
              </w:rPr>
            </w:pPr>
            <w:r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 xml:space="preserve"> </w:t>
            </w:r>
            <w:r w:rsidR="007F0B39"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>YES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76DFDE3" w14:textId="77777777" w:rsidR="007F0B39" w:rsidRPr="00000953" w:rsidRDefault="007F0B39" w:rsidP="00826E0C">
            <w:pPr>
              <w:pStyle w:val="NoSpacing"/>
              <w:rPr>
                <w:rStyle w:val="Strong"/>
                <w:rFonts w:cstheme="minorHAnsi"/>
                <w:color w:val="FFFF00"/>
                <w:sz w:val="20"/>
                <w:szCs w:val="20"/>
              </w:rPr>
            </w:pPr>
            <w:r w:rsidRPr="00000953">
              <w:rPr>
                <w:rStyle w:val="Strong"/>
                <w:rFonts w:cstheme="minorHAnsi"/>
                <w:color w:val="FFFF00"/>
                <w:sz w:val="20"/>
                <w:szCs w:val="20"/>
              </w:rPr>
              <w:t>NO</w:t>
            </w:r>
          </w:p>
        </w:tc>
      </w:tr>
      <w:tr w:rsidR="005B059F" w:rsidRPr="00000953" w14:paraId="6661EC40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B6F55B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Is it in a business letter style like your cover Letter – With your contact information at the top of the page?</w:t>
            </w:r>
          </w:p>
        </w:tc>
        <w:sdt>
          <w:sdtPr>
            <w:rPr>
              <w:rFonts w:ascii="Arial" w:hAnsi="Arial" w:cs="Arial"/>
              <w:b/>
            </w:rPr>
            <w:id w:val="-1570493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DEF913B" w14:textId="77777777" w:rsidR="005B059F" w:rsidRPr="00000953" w:rsidRDefault="00826E0C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08194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AA350DB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B059F" w:rsidRPr="00000953" w14:paraId="1D352BC3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5B1357B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Appropriate length? (</w:t>
            </w:r>
            <w:r w:rsidRPr="00000953">
              <w:rPr>
                <w:rFonts w:cstheme="minorHAnsi"/>
                <w:i/>
                <w:sz w:val="20"/>
                <w:szCs w:val="20"/>
              </w:rPr>
              <w:t>One page is preferred</w:t>
            </w:r>
            <w:r w:rsidRPr="00000953">
              <w:rPr>
                <w:rFonts w:cstheme="minorHAnsi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1363170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0A5D8E8C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1343079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423242B0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B059F" w:rsidRPr="00000953" w14:paraId="1FBEA0C2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BDC98CE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Free of any spelling, grammar, style, and punctuation errors?</w:t>
            </w:r>
          </w:p>
        </w:tc>
        <w:sdt>
          <w:sdtPr>
            <w:rPr>
              <w:rFonts w:ascii="Arial" w:hAnsi="Arial" w:cs="Arial"/>
              <w:b/>
            </w:rPr>
            <w:id w:val="1818765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8DEDCD1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407030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8CA30CB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B059F" w:rsidRPr="00000953" w14:paraId="212EE773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F29F11D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At least three references? (These persons should expect to answer email surveys or phone questions about you)</w:t>
            </w:r>
          </w:p>
        </w:tc>
        <w:sdt>
          <w:sdtPr>
            <w:rPr>
              <w:rFonts w:ascii="Arial" w:hAnsi="Arial" w:cs="Arial"/>
              <w:b/>
            </w:rPr>
            <w:id w:val="-779799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3713E00B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856617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086DF3D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B059F" w:rsidRPr="00000953" w14:paraId="6CDC3EF1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71FAC6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 xml:space="preserve">Shares good details like the person’s Name, Professional Title </w:t>
            </w:r>
            <w:r w:rsidRPr="00000953">
              <w:rPr>
                <w:rFonts w:cstheme="minorHAnsi"/>
                <w:sz w:val="20"/>
                <w:szCs w:val="20"/>
                <w:u w:val="single"/>
              </w:rPr>
              <w:t>or</w:t>
            </w:r>
            <w:r w:rsidRPr="00000953">
              <w:rPr>
                <w:rFonts w:cstheme="minorHAnsi"/>
                <w:sz w:val="20"/>
                <w:szCs w:val="20"/>
              </w:rPr>
              <w:t xml:space="preserve"> Former Professional Title (basic contact details)? </w:t>
            </w:r>
          </w:p>
        </w:tc>
        <w:sdt>
          <w:sdtPr>
            <w:rPr>
              <w:rFonts w:ascii="Arial" w:hAnsi="Arial" w:cs="Arial"/>
              <w:b/>
            </w:rPr>
            <w:id w:val="-466052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2AE4928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888572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23396B75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B059F" w:rsidRPr="00000953" w14:paraId="3DE1F784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867A2C7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Shares the person’s company name, City, State (basic contact details)?</w:t>
            </w:r>
          </w:p>
        </w:tc>
        <w:sdt>
          <w:sdtPr>
            <w:rPr>
              <w:rFonts w:ascii="Arial" w:hAnsi="Arial" w:cs="Arial"/>
              <w:b/>
            </w:rPr>
            <w:id w:val="-623315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ADC969E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1433481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1B8AFB93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  <w:tr w:rsidR="005B059F" w:rsidRPr="00000953" w14:paraId="05D6E3B3" w14:textId="77777777" w:rsidTr="00822340">
        <w:tc>
          <w:tcPr>
            <w:tcW w:w="9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0E156E0" w14:textId="77777777" w:rsidR="005B059F" w:rsidRPr="00000953" w:rsidRDefault="005B059F" w:rsidP="00826E0C">
            <w:pPr>
              <w:rPr>
                <w:rFonts w:cstheme="minorHAnsi"/>
                <w:sz w:val="20"/>
                <w:szCs w:val="20"/>
              </w:rPr>
            </w:pPr>
            <w:r w:rsidRPr="00000953">
              <w:rPr>
                <w:rFonts w:cstheme="minorHAnsi"/>
                <w:sz w:val="20"/>
                <w:szCs w:val="20"/>
              </w:rPr>
              <w:t>Does it share email addresses and phone numbers (basic contact details)?</w:t>
            </w:r>
          </w:p>
        </w:tc>
        <w:sdt>
          <w:sdtPr>
            <w:rPr>
              <w:rFonts w:ascii="Arial" w:hAnsi="Arial" w:cs="Arial"/>
              <w:b/>
            </w:rPr>
            <w:id w:val="893777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7FCE93A2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Segoe UI Symbol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</w:rPr>
            <w:id w:val="-359202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hideMark/>
              </w:tcPr>
              <w:p w14:paraId="330299E6" w14:textId="77777777" w:rsidR="005B059F" w:rsidRPr="00000953" w:rsidRDefault="005B059F" w:rsidP="00826E0C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00953">
                  <w:rPr>
                    <w:rFonts w:ascii="MS Gothic" w:eastAsia="MS Gothic" w:hAnsi="MS Gothic" w:cs="Arial"/>
                    <w:b/>
                  </w:rPr>
                  <w:t>☐</w:t>
                </w:r>
              </w:p>
            </w:tc>
          </w:sdtContent>
        </w:sdt>
      </w:tr>
    </w:tbl>
    <w:p w14:paraId="1FEA0705" w14:textId="77777777" w:rsidR="004F17D6" w:rsidRPr="00000953" w:rsidRDefault="004F17D6" w:rsidP="00826E0C">
      <w:pPr>
        <w:spacing w:after="0" w:line="240" w:lineRule="auto"/>
        <w:rPr>
          <w:rFonts w:cstheme="minorHAnsi"/>
          <w:bCs/>
          <w:sz w:val="20"/>
          <w:szCs w:val="20"/>
        </w:rPr>
      </w:pPr>
    </w:p>
    <w:p w14:paraId="2DCC2449" w14:textId="29C1930C" w:rsidR="00944920" w:rsidRPr="00F32F39" w:rsidRDefault="00F6196A" w:rsidP="001F6FD6">
      <w:pPr>
        <w:spacing w:after="0" w:line="240" w:lineRule="auto"/>
        <w:jc w:val="right"/>
        <w:rPr>
          <w:sz w:val="10"/>
          <w:szCs w:val="10"/>
        </w:rPr>
      </w:pPr>
      <w:r w:rsidRPr="00F32F39">
        <w:rPr>
          <w:rFonts w:cstheme="minorHAnsi"/>
          <w:i/>
          <w:color w:val="808080" w:themeColor="background2" w:themeShade="80"/>
          <w:sz w:val="10"/>
          <w:szCs w:val="10"/>
        </w:rPr>
        <w:t>Rev. 202</w:t>
      </w:r>
      <w:r w:rsidR="00903703" w:rsidRPr="00F32F39">
        <w:rPr>
          <w:rFonts w:cstheme="minorHAnsi"/>
          <w:i/>
          <w:color w:val="808080" w:themeColor="background2" w:themeShade="80"/>
          <w:sz w:val="10"/>
          <w:szCs w:val="10"/>
        </w:rPr>
        <w:t>3</w:t>
      </w:r>
      <w:r w:rsidR="00F32F39" w:rsidRPr="00F32F39">
        <w:rPr>
          <w:rFonts w:cstheme="minorHAnsi"/>
          <w:i/>
          <w:color w:val="808080" w:themeColor="background2" w:themeShade="80"/>
          <w:sz w:val="10"/>
          <w:szCs w:val="10"/>
        </w:rPr>
        <w:t>.04</w:t>
      </w:r>
    </w:p>
    <w:sectPr w:rsidR="00944920" w:rsidRPr="00F32F39" w:rsidSect="0000095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20A1F" w14:textId="77777777" w:rsidR="006D2FDF" w:rsidRDefault="006D2FDF" w:rsidP="00E6621A">
      <w:pPr>
        <w:spacing w:after="0" w:line="240" w:lineRule="auto"/>
      </w:pPr>
      <w:r>
        <w:separator/>
      </w:r>
    </w:p>
  </w:endnote>
  <w:endnote w:type="continuationSeparator" w:id="0">
    <w:p w14:paraId="4F94D461" w14:textId="77777777" w:rsidR="006D2FDF" w:rsidRDefault="006D2FDF" w:rsidP="00E66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C5685" w14:textId="77777777" w:rsidR="006D2FDF" w:rsidRDefault="006D2FDF" w:rsidP="00E6621A">
      <w:pPr>
        <w:spacing w:after="0" w:line="240" w:lineRule="auto"/>
      </w:pPr>
      <w:r>
        <w:separator/>
      </w:r>
    </w:p>
  </w:footnote>
  <w:footnote w:type="continuationSeparator" w:id="0">
    <w:p w14:paraId="19DCDCFC" w14:textId="77777777" w:rsidR="006D2FDF" w:rsidRDefault="006D2FDF" w:rsidP="00E662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F0F42"/>
    <w:multiLevelType w:val="hybridMultilevel"/>
    <w:tmpl w:val="7FFEB8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17CB6"/>
    <w:multiLevelType w:val="hybridMultilevel"/>
    <w:tmpl w:val="AAB44FAE"/>
    <w:lvl w:ilvl="0" w:tplc="443C1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174424"/>
    <w:multiLevelType w:val="hybridMultilevel"/>
    <w:tmpl w:val="B0263DE2"/>
    <w:lvl w:ilvl="0" w:tplc="30A82736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60F98"/>
    <w:multiLevelType w:val="hybridMultilevel"/>
    <w:tmpl w:val="DDB2AC2C"/>
    <w:lvl w:ilvl="0" w:tplc="B898421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ctiveWritingStyle w:appName="MSWord" w:lang="en-US" w:vendorID="64" w:dllVersion="6" w:nlCheck="1" w:checkStyle="1"/>
  <w:activeWritingStyle w:appName="MSWord" w:lang="en-US" w:vendorID="64" w:dllVersion="4096" w:nlCheck="1" w:checkStyle="1"/>
  <w:activeWritingStyle w:appName="MSWord" w:lang="en-US" w:vendorID="64" w:dllVersion="0" w:nlCheck="1" w:checkStyle="0"/>
  <w:proofState w:spelling="clean" w:grammar="clean"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E0MzM1NjCyNDJT0lEKTi0uzszPAykwqgUAr0doECwAAAA="/>
  </w:docVars>
  <w:rsids>
    <w:rsidRoot w:val="00E94A6F"/>
    <w:rsid w:val="00000953"/>
    <w:rsid w:val="0000166D"/>
    <w:rsid w:val="00007126"/>
    <w:rsid w:val="00007CD5"/>
    <w:rsid w:val="0001478C"/>
    <w:rsid w:val="00020072"/>
    <w:rsid w:val="00036626"/>
    <w:rsid w:val="00052F66"/>
    <w:rsid w:val="00054DCA"/>
    <w:rsid w:val="00055FEE"/>
    <w:rsid w:val="000563FE"/>
    <w:rsid w:val="00071FA3"/>
    <w:rsid w:val="00082C7B"/>
    <w:rsid w:val="00082C96"/>
    <w:rsid w:val="00091919"/>
    <w:rsid w:val="000A1F03"/>
    <w:rsid w:val="000A268C"/>
    <w:rsid w:val="000A5004"/>
    <w:rsid w:val="000C0B88"/>
    <w:rsid w:val="000C613E"/>
    <w:rsid w:val="000C6B23"/>
    <w:rsid w:val="000D06DC"/>
    <w:rsid w:val="000E1083"/>
    <w:rsid w:val="001002F2"/>
    <w:rsid w:val="00113863"/>
    <w:rsid w:val="00130049"/>
    <w:rsid w:val="001377EF"/>
    <w:rsid w:val="0014102E"/>
    <w:rsid w:val="00144E8B"/>
    <w:rsid w:val="00153163"/>
    <w:rsid w:val="00157B80"/>
    <w:rsid w:val="00162CDA"/>
    <w:rsid w:val="00163D13"/>
    <w:rsid w:val="001716A4"/>
    <w:rsid w:val="00172356"/>
    <w:rsid w:val="00173F1D"/>
    <w:rsid w:val="001772CC"/>
    <w:rsid w:val="001970B9"/>
    <w:rsid w:val="001A1887"/>
    <w:rsid w:val="001A4941"/>
    <w:rsid w:val="001B3051"/>
    <w:rsid w:val="001B532D"/>
    <w:rsid w:val="001C5474"/>
    <w:rsid w:val="001D6357"/>
    <w:rsid w:val="001E6DFB"/>
    <w:rsid w:val="001F6FD6"/>
    <w:rsid w:val="001F7E5C"/>
    <w:rsid w:val="00202E77"/>
    <w:rsid w:val="00216BF5"/>
    <w:rsid w:val="00221F52"/>
    <w:rsid w:val="0022538C"/>
    <w:rsid w:val="0022684E"/>
    <w:rsid w:val="0023187F"/>
    <w:rsid w:val="00237D2F"/>
    <w:rsid w:val="00237F27"/>
    <w:rsid w:val="002423AC"/>
    <w:rsid w:val="00243696"/>
    <w:rsid w:val="0024523C"/>
    <w:rsid w:val="002646A6"/>
    <w:rsid w:val="002704FA"/>
    <w:rsid w:val="0027091D"/>
    <w:rsid w:val="00285EF6"/>
    <w:rsid w:val="0028716A"/>
    <w:rsid w:val="002971AD"/>
    <w:rsid w:val="002A6C97"/>
    <w:rsid w:val="002A75B0"/>
    <w:rsid w:val="002B6498"/>
    <w:rsid w:val="002C0DCB"/>
    <w:rsid w:val="002C17CF"/>
    <w:rsid w:val="002C2A26"/>
    <w:rsid w:val="002C6C4C"/>
    <w:rsid w:val="002D1722"/>
    <w:rsid w:val="002D6863"/>
    <w:rsid w:val="002F7973"/>
    <w:rsid w:val="00314666"/>
    <w:rsid w:val="0032121F"/>
    <w:rsid w:val="00327AAA"/>
    <w:rsid w:val="003340C6"/>
    <w:rsid w:val="00341C6F"/>
    <w:rsid w:val="00352FBD"/>
    <w:rsid w:val="003635FA"/>
    <w:rsid w:val="003650DD"/>
    <w:rsid w:val="00375330"/>
    <w:rsid w:val="00377CB4"/>
    <w:rsid w:val="00381BFF"/>
    <w:rsid w:val="00382F22"/>
    <w:rsid w:val="0039132F"/>
    <w:rsid w:val="003A0CB1"/>
    <w:rsid w:val="003C257E"/>
    <w:rsid w:val="003E700F"/>
    <w:rsid w:val="003F7EC2"/>
    <w:rsid w:val="00406011"/>
    <w:rsid w:val="00411999"/>
    <w:rsid w:val="00415867"/>
    <w:rsid w:val="004250F6"/>
    <w:rsid w:val="00433C31"/>
    <w:rsid w:val="00436D6C"/>
    <w:rsid w:val="00443252"/>
    <w:rsid w:val="004443C3"/>
    <w:rsid w:val="004758A0"/>
    <w:rsid w:val="00476246"/>
    <w:rsid w:val="00477FD8"/>
    <w:rsid w:val="0049080F"/>
    <w:rsid w:val="004915E9"/>
    <w:rsid w:val="00493D6E"/>
    <w:rsid w:val="00494418"/>
    <w:rsid w:val="0049578B"/>
    <w:rsid w:val="004A28E5"/>
    <w:rsid w:val="004A2E62"/>
    <w:rsid w:val="004A57A8"/>
    <w:rsid w:val="004A7A62"/>
    <w:rsid w:val="004B0F9E"/>
    <w:rsid w:val="004B7CC8"/>
    <w:rsid w:val="004C1013"/>
    <w:rsid w:val="004E4B62"/>
    <w:rsid w:val="004E53DE"/>
    <w:rsid w:val="004F17D6"/>
    <w:rsid w:val="004F6DD8"/>
    <w:rsid w:val="0051101D"/>
    <w:rsid w:val="00512BA5"/>
    <w:rsid w:val="005318E8"/>
    <w:rsid w:val="005367F6"/>
    <w:rsid w:val="00560F8F"/>
    <w:rsid w:val="00576DCC"/>
    <w:rsid w:val="00581740"/>
    <w:rsid w:val="0058182A"/>
    <w:rsid w:val="005866BA"/>
    <w:rsid w:val="005A6B1D"/>
    <w:rsid w:val="005B059F"/>
    <w:rsid w:val="005C15A6"/>
    <w:rsid w:val="005E5639"/>
    <w:rsid w:val="005F4E21"/>
    <w:rsid w:val="006036C7"/>
    <w:rsid w:val="00611515"/>
    <w:rsid w:val="00632121"/>
    <w:rsid w:val="00635504"/>
    <w:rsid w:val="00651A59"/>
    <w:rsid w:val="006614AA"/>
    <w:rsid w:val="006772B9"/>
    <w:rsid w:val="00680CBC"/>
    <w:rsid w:val="0068224D"/>
    <w:rsid w:val="006B4D08"/>
    <w:rsid w:val="006C1DFA"/>
    <w:rsid w:val="006C2223"/>
    <w:rsid w:val="006C6F38"/>
    <w:rsid w:val="006C7E1A"/>
    <w:rsid w:val="006D2FDF"/>
    <w:rsid w:val="006D3AB5"/>
    <w:rsid w:val="006E0B9D"/>
    <w:rsid w:val="006E7461"/>
    <w:rsid w:val="006E7970"/>
    <w:rsid w:val="006F74A1"/>
    <w:rsid w:val="0070680E"/>
    <w:rsid w:val="00712FDF"/>
    <w:rsid w:val="00726868"/>
    <w:rsid w:val="007459C0"/>
    <w:rsid w:val="0075088E"/>
    <w:rsid w:val="00750974"/>
    <w:rsid w:val="00772379"/>
    <w:rsid w:val="00777642"/>
    <w:rsid w:val="00780A58"/>
    <w:rsid w:val="00793055"/>
    <w:rsid w:val="007B0758"/>
    <w:rsid w:val="007B51A2"/>
    <w:rsid w:val="007B6DD9"/>
    <w:rsid w:val="007C3A20"/>
    <w:rsid w:val="007D5826"/>
    <w:rsid w:val="007F0B39"/>
    <w:rsid w:val="007F3BEA"/>
    <w:rsid w:val="0080770B"/>
    <w:rsid w:val="00822340"/>
    <w:rsid w:val="00825455"/>
    <w:rsid w:val="00826E0C"/>
    <w:rsid w:val="008346EB"/>
    <w:rsid w:val="00835EFA"/>
    <w:rsid w:val="00837B77"/>
    <w:rsid w:val="00856AE5"/>
    <w:rsid w:val="00860C82"/>
    <w:rsid w:val="008665E9"/>
    <w:rsid w:val="00872109"/>
    <w:rsid w:val="00873A73"/>
    <w:rsid w:val="008772F4"/>
    <w:rsid w:val="008817E1"/>
    <w:rsid w:val="008B13FD"/>
    <w:rsid w:val="008B2409"/>
    <w:rsid w:val="008B2782"/>
    <w:rsid w:val="008B537B"/>
    <w:rsid w:val="008C44FA"/>
    <w:rsid w:val="008C66F4"/>
    <w:rsid w:val="008D1B35"/>
    <w:rsid w:val="008D3B40"/>
    <w:rsid w:val="008F1BFF"/>
    <w:rsid w:val="00900983"/>
    <w:rsid w:val="00903703"/>
    <w:rsid w:val="00925F21"/>
    <w:rsid w:val="00944920"/>
    <w:rsid w:val="00953269"/>
    <w:rsid w:val="0095723D"/>
    <w:rsid w:val="00964402"/>
    <w:rsid w:val="009665C3"/>
    <w:rsid w:val="00971634"/>
    <w:rsid w:val="00983EF0"/>
    <w:rsid w:val="009861B1"/>
    <w:rsid w:val="009930D6"/>
    <w:rsid w:val="00997106"/>
    <w:rsid w:val="009A51E2"/>
    <w:rsid w:val="009B47E3"/>
    <w:rsid w:val="009C4CBD"/>
    <w:rsid w:val="009C78B3"/>
    <w:rsid w:val="009D13DA"/>
    <w:rsid w:val="009D2A9A"/>
    <w:rsid w:val="009D37CA"/>
    <w:rsid w:val="009D5304"/>
    <w:rsid w:val="009D5D4A"/>
    <w:rsid w:val="009E0103"/>
    <w:rsid w:val="009F1A96"/>
    <w:rsid w:val="009F2110"/>
    <w:rsid w:val="00A22704"/>
    <w:rsid w:val="00A332FF"/>
    <w:rsid w:val="00A3404F"/>
    <w:rsid w:val="00A36190"/>
    <w:rsid w:val="00A42730"/>
    <w:rsid w:val="00A45664"/>
    <w:rsid w:val="00A52FAE"/>
    <w:rsid w:val="00A60F23"/>
    <w:rsid w:val="00A6119E"/>
    <w:rsid w:val="00A61672"/>
    <w:rsid w:val="00A817F0"/>
    <w:rsid w:val="00A84EF8"/>
    <w:rsid w:val="00AA1BD5"/>
    <w:rsid w:val="00AA2CDF"/>
    <w:rsid w:val="00AC20D9"/>
    <w:rsid w:val="00AC2D0C"/>
    <w:rsid w:val="00AC3520"/>
    <w:rsid w:val="00AD392C"/>
    <w:rsid w:val="00AD50D6"/>
    <w:rsid w:val="00B00237"/>
    <w:rsid w:val="00B0172C"/>
    <w:rsid w:val="00B0194B"/>
    <w:rsid w:val="00B01990"/>
    <w:rsid w:val="00B03090"/>
    <w:rsid w:val="00B30070"/>
    <w:rsid w:val="00B40E6F"/>
    <w:rsid w:val="00B44635"/>
    <w:rsid w:val="00B535FF"/>
    <w:rsid w:val="00B61036"/>
    <w:rsid w:val="00B61D9F"/>
    <w:rsid w:val="00B62CAB"/>
    <w:rsid w:val="00B6597B"/>
    <w:rsid w:val="00B662CD"/>
    <w:rsid w:val="00B76455"/>
    <w:rsid w:val="00B7793E"/>
    <w:rsid w:val="00B91414"/>
    <w:rsid w:val="00B92707"/>
    <w:rsid w:val="00B928B2"/>
    <w:rsid w:val="00BD2957"/>
    <w:rsid w:val="00BD398E"/>
    <w:rsid w:val="00BD535D"/>
    <w:rsid w:val="00BF15E2"/>
    <w:rsid w:val="00BF4DBD"/>
    <w:rsid w:val="00BF67E0"/>
    <w:rsid w:val="00BF6B04"/>
    <w:rsid w:val="00C144F5"/>
    <w:rsid w:val="00C205DA"/>
    <w:rsid w:val="00C316EC"/>
    <w:rsid w:val="00C367C1"/>
    <w:rsid w:val="00C36A12"/>
    <w:rsid w:val="00C37A5A"/>
    <w:rsid w:val="00C508DB"/>
    <w:rsid w:val="00C65B3A"/>
    <w:rsid w:val="00C666C3"/>
    <w:rsid w:val="00C70071"/>
    <w:rsid w:val="00C864E9"/>
    <w:rsid w:val="00C91939"/>
    <w:rsid w:val="00C91CA1"/>
    <w:rsid w:val="00C95A3A"/>
    <w:rsid w:val="00CA6239"/>
    <w:rsid w:val="00CB174F"/>
    <w:rsid w:val="00CB1AA9"/>
    <w:rsid w:val="00CB27A9"/>
    <w:rsid w:val="00CC674A"/>
    <w:rsid w:val="00CC7368"/>
    <w:rsid w:val="00CD50AA"/>
    <w:rsid w:val="00CD67A2"/>
    <w:rsid w:val="00CF1C86"/>
    <w:rsid w:val="00CF5CAF"/>
    <w:rsid w:val="00CF7CC1"/>
    <w:rsid w:val="00D008CA"/>
    <w:rsid w:val="00D018E8"/>
    <w:rsid w:val="00D0506B"/>
    <w:rsid w:val="00D1275F"/>
    <w:rsid w:val="00D13D6C"/>
    <w:rsid w:val="00D20055"/>
    <w:rsid w:val="00D37A04"/>
    <w:rsid w:val="00D458A4"/>
    <w:rsid w:val="00D472E0"/>
    <w:rsid w:val="00D63E21"/>
    <w:rsid w:val="00D653BF"/>
    <w:rsid w:val="00D71B71"/>
    <w:rsid w:val="00D747B1"/>
    <w:rsid w:val="00D852FA"/>
    <w:rsid w:val="00D91D1C"/>
    <w:rsid w:val="00D97EF3"/>
    <w:rsid w:val="00DA1FA1"/>
    <w:rsid w:val="00DA6414"/>
    <w:rsid w:val="00DB2E0A"/>
    <w:rsid w:val="00DC3FD7"/>
    <w:rsid w:val="00DD5F15"/>
    <w:rsid w:val="00DD6FFC"/>
    <w:rsid w:val="00DE42E1"/>
    <w:rsid w:val="00DE55E0"/>
    <w:rsid w:val="00DF766F"/>
    <w:rsid w:val="00E01217"/>
    <w:rsid w:val="00E043A3"/>
    <w:rsid w:val="00E04898"/>
    <w:rsid w:val="00E052C6"/>
    <w:rsid w:val="00E10CEB"/>
    <w:rsid w:val="00E218A2"/>
    <w:rsid w:val="00E25A86"/>
    <w:rsid w:val="00E551EC"/>
    <w:rsid w:val="00E57052"/>
    <w:rsid w:val="00E6621A"/>
    <w:rsid w:val="00E76695"/>
    <w:rsid w:val="00E76AC6"/>
    <w:rsid w:val="00E86CF1"/>
    <w:rsid w:val="00E94A6F"/>
    <w:rsid w:val="00EA4AD6"/>
    <w:rsid w:val="00EB5F38"/>
    <w:rsid w:val="00EC4062"/>
    <w:rsid w:val="00ED2364"/>
    <w:rsid w:val="00EE0729"/>
    <w:rsid w:val="00EE58B5"/>
    <w:rsid w:val="00EF19D0"/>
    <w:rsid w:val="00F01F4D"/>
    <w:rsid w:val="00F04779"/>
    <w:rsid w:val="00F06C65"/>
    <w:rsid w:val="00F11E29"/>
    <w:rsid w:val="00F13965"/>
    <w:rsid w:val="00F16632"/>
    <w:rsid w:val="00F32F39"/>
    <w:rsid w:val="00F46109"/>
    <w:rsid w:val="00F54059"/>
    <w:rsid w:val="00F6143D"/>
    <w:rsid w:val="00F6196A"/>
    <w:rsid w:val="00F61DF1"/>
    <w:rsid w:val="00F7671F"/>
    <w:rsid w:val="00FC4D43"/>
    <w:rsid w:val="00FC5C08"/>
    <w:rsid w:val="00FE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049C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330"/>
  </w:style>
  <w:style w:type="paragraph" w:styleId="Heading1">
    <w:name w:val="heading 1"/>
    <w:basedOn w:val="Normal"/>
    <w:next w:val="Normal"/>
    <w:link w:val="Heading1Char"/>
    <w:uiPriority w:val="9"/>
    <w:qFormat/>
    <w:rsid w:val="0037533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33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330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533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533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533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5330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533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5330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330"/>
    <w:rPr>
      <w:rFonts w:asciiTheme="majorHAnsi" w:eastAsiaTheme="majorEastAsia" w:hAnsiTheme="majorHAnsi" w:cstheme="majorBidi"/>
      <w:caps/>
      <w:sz w:val="28"/>
      <w:szCs w:val="28"/>
    </w:rPr>
  </w:style>
  <w:style w:type="table" w:styleId="TableGrid">
    <w:name w:val="Table Grid"/>
    <w:basedOn w:val="TableNormal"/>
    <w:uiPriority w:val="59"/>
    <w:rsid w:val="008C4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21A"/>
  </w:style>
  <w:style w:type="paragraph" w:styleId="Footer">
    <w:name w:val="footer"/>
    <w:basedOn w:val="Normal"/>
    <w:link w:val="FooterChar"/>
    <w:uiPriority w:val="99"/>
    <w:unhideWhenUsed/>
    <w:rsid w:val="00E66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21A"/>
  </w:style>
  <w:style w:type="paragraph" w:styleId="BalloonText">
    <w:name w:val="Balloon Text"/>
    <w:basedOn w:val="Normal"/>
    <w:link w:val="BalloonTextChar"/>
    <w:uiPriority w:val="99"/>
    <w:semiHidden/>
    <w:unhideWhenUsed/>
    <w:rsid w:val="00C37A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A5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2FD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2D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02E7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75330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330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5330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5330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5330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5330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5330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5330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5330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7533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75330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5330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5330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375330"/>
    <w:rPr>
      <w:b/>
      <w:bCs/>
    </w:rPr>
  </w:style>
  <w:style w:type="character" w:styleId="Emphasis">
    <w:name w:val="Emphasis"/>
    <w:basedOn w:val="DefaultParagraphFont"/>
    <w:uiPriority w:val="20"/>
    <w:qFormat/>
    <w:rsid w:val="00375330"/>
    <w:rPr>
      <w:i/>
      <w:iCs/>
    </w:rPr>
  </w:style>
  <w:style w:type="paragraph" w:styleId="NoSpacing">
    <w:name w:val="No Spacing"/>
    <w:uiPriority w:val="1"/>
    <w:qFormat/>
    <w:rsid w:val="0037533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5330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75330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5330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5330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533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533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533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75330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75330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5330"/>
    <w:pPr>
      <w:outlineLvl w:val="9"/>
    </w:pPr>
  </w:style>
  <w:style w:type="table" w:styleId="TableGridLight">
    <w:name w:val="Grid Table Light"/>
    <w:basedOn w:val="TableNormal"/>
    <w:uiPriority w:val="40"/>
    <w:rsid w:val="00197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97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970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97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97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1970B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530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64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eers@ets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tsu.edu/students/careers/links.ph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onetonline.org/fin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talog.etsu.edu/content.php?catoid=61&amp;navoid=3934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44546A"/>
      </a:dk2>
      <a:lt2>
        <a:srgbClr val="FFFFFF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1AFCC-C899-4BE3-860D-69DD66669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6</Words>
  <Characters>6424</Characters>
  <Application>Microsoft Office Word</Application>
  <DocSecurity>0</DocSecurity>
  <Lines>53</Lines>
  <Paragraphs>15</Paragraphs>
  <ScaleCrop>false</ScaleCrop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31T18:33:00Z</dcterms:created>
  <dcterms:modified xsi:type="dcterms:W3CDTF">2026-03-31T18:32:00Z</dcterms:modified>
</cp:coreProperties>
</file>